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0FEC5B" w14:textId="36808D9C" w:rsidR="00E70672" w:rsidRDefault="00E70672" w:rsidP="00E70672">
      <w:pPr>
        <w:pStyle w:val="Heading1"/>
        <w:ind w:left="2"/>
      </w:pPr>
      <w:r>
        <w:t>﻿</w:t>
      </w:r>
      <w:r w:rsidRPr="00E70672">
        <w:t xml:space="preserve"> </w:t>
      </w:r>
      <w:r>
        <w:t>Overview of Peer Support Specialist Training</w:t>
      </w:r>
    </w:p>
    <w:p w14:paraId="27EB1EAD" w14:textId="277170BC" w:rsidR="00E70672" w:rsidRDefault="00E70672" w:rsidP="00E70672">
      <w:pPr>
        <w:numPr>
          <w:ilvl w:val="0"/>
          <w:numId w:val="1"/>
        </w:numPr>
        <w:spacing w:after="173" w:line="263" w:lineRule="auto"/>
        <w:ind w:right="1704" w:hanging="200"/>
      </w:pPr>
      <w:r>
        <w:t>The content of Therapeutic Advances’ Peer Support Specialist Training has been approved by the Behavioral Healthcare Resource Program (BHRP) and North Carolina Division of Mental Health Developmental Disabilities and Substance Abuse Services (NC DMH/DD/SAS).</w:t>
      </w:r>
    </w:p>
    <w:p w14:paraId="45FEAC2C" w14:textId="048F80A4" w:rsidR="00527461" w:rsidRDefault="00527461" w:rsidP="00E70672">
      <w:pPr>
        <w:numPr>
          <w:ilvl w:val="0"/>
          <w:numId w:val="1"/>
        </w:numPr>
        <w:spacing w:after="173" w:line="263" w:lineRule="auto"/>
        <w:ind w:right="1704" w:hanging="200"/>
      </w:pPr>
      <w:r>
        <w:rPr>
          <w:lang w:val="en-US"/>
        </w:rPr>
        <w:t xml:space="preserve">Therapeutic Advances PLLC is the developer of Extending Your Portfolio Peer Support Training. We are a training company that has been approved by the NC Peer Support Board. We are not the Peer Support Board. We screen the application we provide you with and train you prior to you submitting any documents to the board. After the training, you will need to print the board’s application and submit the board’s application to the board. </w:t>
      </w:r>
    </w:p>
    <w:p w14:paraId="27DCF96B" w14:textId="0C7FBC37" w:rsidR="00FC7B8B" w:rsidRDefault="00E70672" w:rsidP="00FC7B8B">
      <w:pPr>
        <w:numPr>
          <w:ilvl w:val="0"/>
          <w:numId w:val="1"/>
        </w:numPr>
        <w:spacing w:after="173" w:line="263" w:lineRule="auto"/>
        <w:ind w:right="1704" w:hanging="200"/>
      </w:pPr>
      <w:r>
        <w:t xml:space="preserve">Peer Support Specialist Training is a </w:t>
      </w:r>
      <w:r w:rsidR="00925DDA">
        <w:rPr>
          <w:lang w:val="en-US"/>
        </w:rPr>
        <w:t>5</w:t>
      </w:r>
      <w:r>
        <w:t xml:space="preserve">0 hour training. Participants must be present and participate for all scheduled </w:t>
      </w:r>
      <w:r w:rsidR="00925DDA">
        <w:rPr>
          <w:lang w:val="en-US"/>
        </w:rPr>
        <w:t>5</w:t>
      </w:r>
      <w:r>
        <w:t>0 hours in order to be considered for certification.</w:t>
      </w:r>
    </w:p>
    <w:p w14:paraId="3D430519" w14:textId="7D49B0DB" w:rsidR="00FC7B8B" w:rsidRPr="00925DDA" w:rsidRDefault="00FC7B8B" w:rsidP="00FC7B8B">
      <w:pPr>
        <w:numPr>
          <w:ilvl w:val="0"/>
          <w:numId w:val="1"/>
        </w:numPr>
        <w:spacing w:after="173" w:line="263" w:lineRule="auto"/>
        <w:ind w:right="1704" w:hanging="200"/>
        <w:rPr>
          <w:color w:val="FF0000"/>
          <w:u w:val="single"/>
        </w:rPr>
      </w:pPr>
      <w:r w:rsidRPr="006B4B13">
        <w:rPr>
          <w:u w:val="single"/>
        </w:rPr>
        <w:t xml:space="preserve">A training </w:t>
      </w:r>
      <w:r w:rsidRPr="00925DDA">
        <w:rPr>
          <w:color w:val="FF0000"/>
          <w:u w:val="single"/>
        </w:rPr>
        <w:t xml:space="preserve">participant can miss up to three hours of course time over the approved </w:t>
      </w:r>
      <w:r w:rsidR="00925DDA">
        <w:rPr>
          <w:color w:val="FF0000"/>
          <w:u w:val="single"/>
          <w:lang w:val="en-US"/>
        </w:rPr>
        <w:t>5</w:t>
      </w:r>
      <w:r w:rsidRPr="00925DDA">
        <w:rPr>
          <w:color w:val="FF0000"/>
          <w:u w:val="single"/>
        </w:rPr>
        <w:t>0-hour course.</w:t>
      </w:r>
    </w:p>
    <w:p w14:paraId="1F46B0BF" w14:textId="3D89221E" w:rsidR="00FC7B8B" w:rsidRPr="006B4B13" w:rsidRDefault="00FC7B8B" w:rsidP="00FC7B8B">
      <w:pPr>
        <w:numPr>
          <w:ilvl w:val="0"/>
          <w:numId w:val="1"/>
        </w:numPr>
        <w:spacing w:after="173" w:line="263" w:lineRule="auto"/>
        <w:ind w:right="1704" w:hanging="200"/>
        <w:rPr>
          <w:u w:val="single"/>
        </w:rPr>
      </w:pPr>
      <w:r w:rsidRPr="006B4B13">
        <w:rPr>
          <w:u w:val="single"/>
        </w:rPr>
        <w:t xml:space="preserve">If a training participant misses more than 3 hours course time, they will be asked to retake the </w:t>
      </w:r>
      <w:r w:rsidR="00925DDA">
        <w:rPr>
          <w:u w:val="single"/>
          <w:lang w:val="en-US"/>
        </w:rPr>
        <w:t xml:space="preserve">entire 50 hour </w:t>
      </w:r>
      <w:r w:rsidRPr="006B4B13">
        <w:rPr>
          <w:u w:val="single"/>
        </w:rPr>
        <w:t>training in</w:t>
      </w:r>
      <w:r w:rsidRPr="006B4B13">
        <w:rPr>
          <w:u w:val="single"/>
          <w:lang w:val="en-US"/>
        </w:rPr>
        <w:t xml:space="preserve"> the future.</w:t>
      </w:r>
    </w:p>
    <w:p w14:paraId="24B81A55" w14:textId="4361B0DA" w:rsidR="00FC7B8B" w:rsidRDefault="00FC7B8B" w:rsidP="00FC7B8B">
      <w:pPr>
        <w:numPr>
          <w:ilvl w:val="0"/>
          <w:numId w:val="1"/>
        </w:numPr>
        <w:spacing w:after="173" w:line="263" w:lineRule="auto"/>
        <w:ind w:right="1704" w:hanging="200"/>
        <w:rPr>
          <w:u w:val="single"/>
        </w:rPr>
      </w:pPr>
      <w:r w:rsidRPr="006B4B13">
        <w:rPr>
          <w:u w:val="single"/>
        </w:rPr>
        <w:t>The training applicant who missed the 3</w:t>
      </w:r>
      <w:r w:rsidRPr="006B4B13">
        <w:rPr>
          <w:u w:val="single"/>
          <w:lang w:val="en-US"/>
        </w:rPr>
        <w:t>+</w:t>
      </w:r>
      <w:r w:rsidRPr="006B4B13">
        <w:rPr>
          <w:u w:val="single"/>
        </w:rPr>
        <w:t xml:space="preserve"> hour</w:t>
      </w:r>
      <w:r w:rsidRPr="006B4B13">
        <w:rPr>
          <w:u w:val="single"/>
          <w:lang w:val="en-US"/>
        </w:rPr>
        <w:t>s</w:t>
      </w:r>
      <w:r w:rsidRPr="006B4B13">
        <w:rPr>
          <w:u w:val="single"/>
        </w:rPr>
        <w:t xml:space="preserve"> course time will need to reapply and pay</w:t>
      </w:r>
      <w:r w:rsidR="00925DDA">
        <w:rPr>
          <w:u w:val="single"/>
          <w:lang w:val="en-US"/>
        </w:rPr>
        <w:t xml:space="preserve"> full</w:t>
      </w:r>
      <w:r w:rsidRPr="006B4B13">
        <w:rPr>
          <w:u w:val="single"/>
          <w:lang w:val="en-US"/>
        </w:rPr>
        <w:t xml:space="preserve"> price </w:t>
      </w:r>
      <w:r w:rsidRPr="006B4B13">
        <w:rPr>
          <w:u w:val="single"/>
        </w:rPr>
        <w:t>for the future</w:t>
      </w:r>
      <w:r w:rsidRPr="006B4B13">
        <w:rPr>
          <w:u w:val="single"/>
          <w:lang w:val="en-US"/>
        </w:rPr>
        <w:t xml:space="preserve"> </w:t>
      </w:r>
      <w:r w:rsidRPr="006B4B13">
        <w:rPr>
          <w:u w:val="single"/>
        </w:rPr>
        <w:t>class.</w:t>
      </w:r>
    </w:p>
    <w:p w14:paraId="1B6D5074" w14:textId="385EE3DC" w:rsidR="00730FE5" w:rsidRPr="004D398B" w:rsidRDefault="00730FE5" w:rsidP="00FC7B8B">
      <w:pPr>
        <w:numPr>
          <w:ilvl w:val="0"/>
          <w:numId w:val="1"/>
        </w:numPr>
        <w:spacing w:after="173" w:line="263" w:lineRule="auto"/>
        <w:ind w:right="1704" w:hanging="200"/>
        <w:rPr>
          <w:color w:val="000000" w:themeColor="text1"/>
          <w:u w:val="single"/>
        </w:rPr>
      </w:pPr>
      <w:r w:rsidRPr="004D398B">
        <w:rPr>
          <w:color w:val="000000" w:themeColor="text1"/>
          <w:u w:val="single"/>
          <w:lang w:val="en-US"/>
        </w:rPr>
        <w:t>There is no prerequisite training required to complete this course</w:t>
      </w:r>
      <w:r w:rsidR="00925DDA">
        <w:rPr>
          <w:color w:val="000000" w:themeColor="text1"/>
          <w:u w:val="single"/>
          <w:lang w:val="en-US"/>
        </w:rPr>
        <w:t xml:space="preserve"> </w:t>
      </w:r>
      <w:r w:rsidR="00925DDA" w:rsidRPr="00925DDA">
        <w:rPr>
          <w:color w:val="FF0000"/>
          <w:u w:val="single"/>
          <w:lang w:val="en-US"/>
        </w:rPr>
        <w:t xml:space="preserve">although there is pre-work </w:t>
      </w:r>
      <w:r w:rsidR="00925DDA">
        <w:rPr>
          <w:color w:val="FF0000"/>
          <w:u w:val="single"/>
          <w:lang w:val="en-US"/>
        </w:rPr>
        <w:t xml:space="preserve">that is due the </w:t>
      </w:r>
      <w:r w:rsidR="00E65C4C">
        <w:rPr>
          <w:color w:val="FF0000"/>
          <w:u w:val="single"/>
          <w:lang w:val="en-US"/>
        </w:rPr>
        <w:t>WEDNESDAY</w:t>
      </w:r>
      <w:r w:rsidR="00925DDA">
        <w:rPr>
          <w:color w:val="FF0000"/>
          <w:u w:val="single"/>
          <w:lang w:val="en-US"/>
        </w:rPr>
        <w:t xml:space="preserve"> </w:t>
      </w:r>
      <w:r w:rsidR="00925DDA" w:rsidRPr="00925DDA">
        <w:rPr>
          <w:color w:val="FF0000"/>
          <w:u w:val="single"/>
          <w:lang w:val="en-US"/>
        </w:rPr>
        <w:t>prior to starting the class</w:t>
      </w:r>
    </w:p>
    <w:p w14:paraId="03DB41BB" w14:textId="2D2693DA" w:rsidR="00E70672" w:rsidRDefault="00E70672" w:rsidP="00E70672">
      <w:pPr>
        <w:numPr>
          <w:ilvl w:val="0"/>
          <w:numId w:val="1"/>
        </w:numPr>
        <w:spacing w:after="173" w:line="263" w:lineRule="auto"/>
        <w:ind w:right="1704" w:hanging="200"/>
      </w:pPr>
      <w:r>
        <w:t>Participants are required to participate in the trainings through lectures, group activities, role-playing</w:t>
      </w:r>
      <w:r w:rsidR="00925DDA">
        <w:rPr>
          <w:lang w:val="en-US"/>
        </w:rPr>
        <w:t>, homework, prework,</w:t>
      </w:r>
      <w:r>
        <w:t xml:space="preserve"> and take home activities. You will also be required to share your personal recovery story.</w:t>
      </w:r>
    </w:p>
    <w:p w14:paraId="0D756121" w14:textId="71C09772" w:rsidR="00E70672" w:rsidRDefault="00E70672" w:rsidP="00E70672">
      <w:pPr>
        <w:numPr>
          <w:ilvl w:val="0"/>
          <w:numId w:val="1"/>
        </w:numPr>
        <w:spacing w:after="173" w:line="263" w:lineRule="auto"/>
        <w:ind w:right="1704" w:hanging="200"/>
      </w:pPr>
      <w:r w:rsidRPr="00F66077">
        <w:rPr>
          <w:color w:val="FF0000"/>
        </w:rPr>
        <w:t>Participants who were present for the entire training</w:t>
      </w:r>
      <w:r w:rsidR="00925DDA" w:rsidRPr="00F66077">
        <w:rPr>
          <w:color w:val="FF0000"/>
          <w:lang w:val="en-US"/>
        </w:rPr>
        <w:t xml:space="preserve">, passed the exam, participated in class, submitted homework and prework, displayed </w:t>
      </w:r>
      <w:r w:rsidR="00F66077" w:rsidRPr="00F66077">
        <w:rPr>
          <w:color w:val="FF0000"/>
          <w:lang w:val="en-US"/>
        </w:rPr>
        <w:t>good coping skills, a healthy mental health status, and no alcohol or substance use relapse or intoxication</w:t>
      </w:r>
      <w:r w:rsidRPr="00F66077">
        <w:rPr>
          <w:color w:val="FF0000"/>
        </w:rPr>
        <w:t xml:space="preserve"> will be awarded a certificate of completion</w:t>
      </w:r>
      <w:r>
        <w:t>.</w:t>
      </w:r>
    </w:p>
    <w:p w14:paraId="6B1BF050" w14:textId="7C65DFBE" w:rsidR="00E70672" w:rsidRDefault="00E70672" w:rsidP="00E70672">
      <w:pPr>
        <w:numPr>
          <w:ilvl w:val="0"/>
          <w:numId w:val="1"/>
        </w:numPr>
        <w:spacing w:after="173" w:line="263" w:lineRule="auto"/>
        <w:ind w:right="1704" w:hanging="200"/>
      </w:pPr>
      <w:r>
        <w:t xml:space="preserve">In order to be able to apply for your state certification, the trainee must pass the </w:t>
      </w:r>
      <w:r w:rsidR="00E65C4C">
        <w:rPr>
          <w:lang w:val="en-US"/>
        </w:rPr>
        <w:t>FINAL EVALUATION</w:t>
      </w:r>
      <w:r>
        <w:t xml:space="preserve"> at the end of the training. The trainee can request another opportunity, within a designated period of time, to re-take the exam if they do not pass the first time.</w:t>
      </w:r>
      <w:r w:rsidR="00F66077">
        <w:rPr>
          <w:lang w:val="en-US"/>
        </w:rPr>
        <w:t xml:space="preserve"> </w:t>
      </w:r>
    </w:p>
    <w:p w14:paraId="29DF2D01" w14:textId="77777777" w:rsidR="00E70672" w:rsidRDefault="00E70672" w:rsidP="00E70672">
      <w:pPr>
        <w:numPr>
          <w:ilvl w:val="0"/>
          <w:numId w:val="1"/>
        </w:numPr>
        <w:spacing w:after="173" w:line="263" w:lineRule="auto"/>
        <w:ind w:right="1704" w:hanging="200"/>
      </w:pPr>
      <w:r>
        <w:lastRenderedPageBreak/>
        <w:t>Completion of this training does not guarantee that the participant will be hired as a Peer Support Specialist. The participant will be responsible to apply and seek employment with applicable providers within their communities.</w:t>
      </w:r>
    </w:p>
    <w:p w14:paraId="71CE4BDD" w14:textId="77777777" w:rsidR="00E70672" w:rsidRDefault="00E70672" w:rsidP="00E70672">
      <w:pPr>
        <w:numPr>
          <w:ilvl w:val="0"/>
          <w:numId w:val="1"/>
        </w:numPr>
        <w:spacing w:after="173" w:line="263" w:lineRule="auto"/>
        <w:ind w:right="1704" w:hanging="200"/>
      </w:pPr>
      <w:r>
        <w:t>If less than five people are present on the first day of class, the class will be cancelled</w:t>
      </w:r>
    </w:p>
    <w:p w14:paraId="12414896" w14:textId="4A20CF93" w:rsidR="00E70672" w:rsidRDefault="00E70672" w:rsidP="00E70672">
      <w:pPr>
        <w:numPr>
          <w:ilvl w:val="0"/>
          <w:numId w:val="1"/>
        </w:numPr>
        <w:spacing w:after="173" w:line="263" w:lineRule="auto"/>
        <w:ind w:right="1704" w:hanging="200"/>
      </w:pPr>
      <w:r>
        <w:t xml:space="preserve">Training topics include Role of Peer Support Specialist, Substance Abuse and Co-Occurring Disorders, Recovery Tools, Cultural Diversity, </w:t>
      </w:r>
      <w:r w:rsidR="00F66077">
        <w:rPr>
          <w:lang w:val="en-US"/>
        </w:rPr>
        <w:t xml:space="preserve">Recovery Environments, Recidivism, Reducing Bias and Stigmas, </w:t>
      </w:r>
      <w:r>
        <w:t>Workplace Skills and Peer Support  Code of Ethics.</w:t>
      </w:r>
    </w:p>
    <w:p w14:paraId="6D8A5A29" w14:textId="77777777" w:rsidR="00E70672" w:rsidRDefault="00E70672" w:rsidP="00E70672">
      <w:pPr>
        <w:pStyle w:val="Heading1"/>
        <w:ind w:left="2"/>
      </w:pPr>
      <w:r>
        <w:t>Qualifications to take Peer Support Specialist training</w:t>
      </w:r>
    </w:p>
    <w:p w14:paraId="6FB1D585" w14:textId="77777777" w:rsidR="00E70672" w:rsidRDefault="00E70672" w:rsidP="00E70672">
      <w:pPr>
        <w:numPr>
          <w:ilvl w:val="0"/>
          <w:numId w:val="2"/>
        </w:numPr>
        <w:spacing w:after="173" w:line="263" w:lineRule="auto"/>
        <w:ind w:right="1704" w:hanging="200"/>
      </w:pPr>
      <w:r>
        <w:t>18 years or older</w:t>
      </w:r>
    </w:p>
    <w:p w14:paraId="14594E9F" w14:textId="5EA776AD" w:rsidR="00E70672" w:rsidRDefault="00E70672" w:rsidP="00E70672">
      <w:pPr>
        <w:numPr>
          <w:ilvl w:val="0"/>
          <w:numId w:val="2"/>
        </w:numPr>
        <w:spacing w:after="173" w:line="263" w:lineRule="auto"/>
        <w:ind w:right="1704" w:hanging="200"/>
      </w:pPr>
      <w:r>
        <w:t xml:space="preserve">Have lived experiences in recovery from a significant mental health </w:t>
      </w:r>
      <w:r w:rsidR="00C21E0C">
        <w:rPr>
          <w:lang w:val="en-US"/>
        </w:rPr>
        <w:t xml:space="preserve">condition </w:t>
      </w:r>
      <w:r>
        <w:t>or substance use disorder</w:t>
      </w:r>
    </w:p>
    <w:p w14:paraId="4129F49E" w14:textId="1AA3F6F6" w:rsidR="00E70672" w:rsidRDefault="00E70672" w:rsidP="00E70672">
      <w:pPr>
        <w:numPr>
          <w:ilvl w:val="0"/>
          <w:numId w:val="2"/>
        </w:numPr>
        <w:spacing w:after="173" w:line="263" w:lineRule="auto"/>
        <w:ind w:right="1704" w:hanging="200"/>
      </w:pPr>
      <w:r>
        <w:t xml:space="preserve">Have been </w:t>
      </w:r>
      <w:r w:rsidR="00C21E0C">
        <w:rPr>
          <w:lang w:val="en-US"/>
        </w:rPr>
        <w:t>managing your mental health in a healthy way (</w:t>
      </w:r>
      <w:r>
        <w:t>recovery</w:t>
      </w:r>
      <w:r w:rsidR="00C21E0C">
        <w:rPr>
          <w:lang w:val="en-US"/>
        </w:rPr>
        <w:t>)</w:t>
      </w:r>
      <w:r>
        <w:t xml:space="preserve"> for 12 consecutive months</w:t>
      </w:r>
    </w:p>
    <w:p w14:paraId="01AF3DE2" w14:textId="2B6D495B" w:rsidR="00C21E0C" w:rsidRDefault="00C21E0C" w:rsidP="00E70672">
      <w:pPr>
        <w:numPr>
          <w:ilvl w:val="0"/>
          <w:numId w:val="2"/>
        </w:numPr>
        <w:spacing w:after="173" w:line="263" w:lineRule="auto"/>
        <w:ind w:right="1704" w:hanging="200"/>
      </w:pPr>
      <w:r>
        <w:rPr>
          <w:lang w:val="en-US"/>
        </w:rPr>
        <w:t>For substance use and alcohol recovery: Have been clean for 12 consecutive months</w:t>
      </w:r>
    </w:p>
    <w:p w14:paraId="019A167D" w14:textId="77777777" w:rsidR="00E70672" w:rsidRDefault="00E70672" w:rsidP="00CB2221">
      <w:pPr>
        <w:numPr>
          <w:ilvl w:val="0"/>
          <w:numId w:val="2"/>
        </w:numPr>
        <w:pBdr>
          <w:bottom w:val="single" w:sz="4" w:space="1" w:color="auto"/>
        </w:pBdr>
        <w:spacing w:after="173" w:line="263" w:lineRule="auto"/>
        <w:ind w:right="1704" w:hanging="200"/>
      </w:pPr>
      <w:r>
        <w:t>Have at least a high school diploma or equivalent</w:t>
      </w:r>
    </w:p>
    <w:p w14:paraId="5F6FE7EC" w14:textId="77777777" w:rsidR="00E70672" w:rsidRDefault="00E70672">
      <w:pPr>
        <w:rPr>
          <w:lang w:val="en-US"/>
        </w:rPr>
      </w:pPr>
      <w:r>
        <w:rPr>
          <w:lang w:val="en-US"/>
        </w:rPr>
        <w:br w:type="page"/>
      </w:r>
    </w:p>
    <w:p w14:paraId="2474DB5B" w14:textId="412910A2" w:rsidR="00E70672" w:rsidRDefault="00E70672" w:rsidP="00E70672">
      <w:pPr>
        <w:rPr>
          <w:lang w:val="en-US"/>
        </w:rPr>
      </w:pPr>
      <w:r>
        <w:rPr>
          <w:lang w:val="en-US"/>
        </w:rPr>
        <w:lastRenderedPageBreak/>
        <w:t xml:space="preserve">Date of Application: </w:t>
      </w:r>
    </w:p>
    <w:p w14:paraId="0F723F51" w14:textId="2CF3C691" w:rsidR="00E70672" w:rsidRDefault="00E70672" w:rsidP="00E70672">
      <w:pPr>
        <w:rPr>
          <w:lang w:val="en-US"/>
        </w:rPr>
      </w:pPr>
    </w:p>
    <w:p w14:paraId="1F156EBC" w14:textId="45409A9B" w:rsidR="00E70672" w:rsidRDefault="00E70672" w:rsidP="00E70672">
      <w:pPr>
        <w:rPr>
          <w:lang w:val="en-US"/>
        </w:rPr>
      </w:pPr>
      <w:r>
        <w:rPr>
          <w:lang w:val="en-US"/>
        </w:rPr>
        <w:t>Date of Training:</w:t>
      </w:r>
    </w:p>
    <w:p w14:paraId="5A781582" w14:textId="4BDDF6F7" w:rsidR="00E70672" w:rsidRDefault="00E70672" w:rsidP="00E70672">
      <w:pPr>
        <w:rPr>
          <w:lang w:val="en-US"/>
        </w:rPr>
      </w:pPr>
    </w:p>
    <w:p w14:paraId="3B8E31A8" w14:textId="77777777" w:rsidR="00C16B74" w:rsidRDefault="00E70672" w:rsidP="00E70672">
      <w:pPr>
        <w:rPr>
          <w:lang w:val="en-US"/>
        </w:rPr>
      </w:pPr>
      <w:r>
        <w:rPr>
          <w:lang w:val="en-US"/>
        </w:rPr>
        <w:t xml:space="preserve">Location of </w:t>
      </w:r>
      <w:proofErr w:type="gramStart"/>
      <w:r>
        <w:rPr>
          <w:lang w:val="en-US"/>
        </w:rPr>
        <w:t>Training:</w:t>
      </w:r>
      <w:r w:rsidR="00DB187E">
        <w:rPr>
          <w:lang w:val="en-US"/>
        </w:rPr>
        <w:t>_</w:t>
      </w:r>
      <w:proofErr w:type="gramEnd"/>
      <w:r w:rsidR="00DB187E">
        <w:rPr>
          <w:lang w:val="en-US"/>
        </w:rPr>
        <w:t xml:space="preserve">_ Charlotte  </w:t>
      </w:r>
      <w:r w:rsidR="00C16B74">
        <w:rPr>
          <w:lang w:val="en-US"/>
        </w:rPr>
        <w:t xml:space="preserve">__ Surrounding Gastonia __Surrounding Salisbury </w:t>
      </w:r>
    </w:p>
    <w:p w14:paraId="1D583A4C" w14:textId="2C9DC4A8" w:rsidR="00E70672" w:rsidRDefault="00DB187E" w:rsidP="00E70672">
      <w:pPr>
        <w:rPr>
          <w:lang w:val="en-US"/>
        </w:rPr>
      </w:pPr>
      <w:r>
        <w:rPr>
          <w:lang w:val="en-US"/>
        </w:rPr>
        <w:t xml:space="preserve">__ Surrounding Durham Area  __ Surrounding Greensboro  </w:t>
      </w:r>
    </w:p>
    <w:p w14:paraId="51CA27E7" w14:textId="536999FE" w:rsidR="000F5305" w:rsidRDefault="000F5305" w:rsidP="00E70672">
      <w:pPr>
        <w:rPr>
          <w:lang w:val="en-US"/>
        </w:rPr>
      </w:pPr>
    </w:p>
    <w:p w14:paraId="7B42D9B1" w14:textId="77777777" w:rsidR="000F5305" w:rsidRDefault="000F5305" w:rsidP="00E70672">
      <w:pPr>
        <w:rPr>
          <w:lang w:val="en-US"/>
        </w:rPr>
      </w:pPr>
      <w:r>
        <w:rPr>
          <w:lang w:val="en-US"/>
        </w:rPr>
        <w:t xml:space="preserve">Which training are you applying for? </w:t>
      </w:r>
    </w:p>
    <w:p w14:paraId="15458449" w14:textId="6106CE0F" w:rsidR="000F5305" w:rsidRDefault="000F5305" w:rsidP="00E70672">
      <w:pPr>
        <w:rPr>
          <w:lang w:val="en-US"/>
        </w:rPr>
      </w:pPr>
      <w:r>
        <w:rPr>
          <w:lang w:val="en-US"/>
        </w:rPr>
        <w:t>__ Peer Support Training (</w:t>
      </w:r>
      <w:r w:rsidR="00E65C4C">
        <w:rPr>
          <w:lang w:val="en-US"/>
        </w:rPr>
        <w:t>5</w:t>
      </w:r>
      <w:r>
        <w:rPr>
          <w:lang w:val="en-US"/>
        </w:rPr>
        <w:t>0 hours, required</w:t>
      </w:r>
      <w:r w:rsidR="00A97101">
        <w:rPr>
          <w:lang w:val="en-US"/>
        </w:rPr>
        <w:t xml:space="preserve"> for certification</w:t>
      </w:r>
      <w:r>
        <w:rPr>
          <w:lang w:val="en-US"/>
        </w:rPr>
        <w:t>)</w:t>
      </w:r>
    </w:p>
    <w:p w14:paraId="7408C5D1" w14:textId="51C994D0" w:rsidR="000F5305" w:rsidRDefault="000F5305" w:rsidP="00E70672">
      <w:pPr>
        <w:rPr>
          <w:lang w:val="en-US"/>
        </w:rPr>
      </w:pPr>
      <w:r>
        <w:rPr>
          <w:lang w:val="en-US"/>
        </w:rPr>
        <w:t>__ Continuing Education training (20 hours, required</w:t>
      </w:r>
      <w:r w:rsidR="00A97101">
        <w:rPr>
          <w:lang w:val="en-US"/>
        </w:rPr>
        <w:t xml:space="preserve"> for certification</w:t>
      </w:r>
      <w:r>
        <w:rPr>
          <w:lang w:val="en-US"/>
        </w:rPr>
        <w:t>)</w:t>
      </w:r>
    </w:p>
    <w:p w14:paraId="62A914A6" w14:textId="459F9130" w:rsidR="000F5305" w:rsidRDefault="000F5305" w:rsidP="00E70672">
      <w:pPr>
        <w:rPr>
          <w:lang w:val="en-US"/>
        </w:rPr>
      </w:pPr>
      <w:r>
        <w:rPr>
          <w:lang w:val="en-US"/>
        </w:rPr>
        <w:t>__ Both: PSS (</w:t>
      </w:r>
      <w:r w:rsidR="00E65C4C">
        <w:rPr>
          <w:lang w:val="en-US"/>
        </w:rPr>
        <w:t>5</w:t>
      </w:r>
      <w:r>
        <w:rPr>
          <w:lang w:val="en-US"/>
        </w:rPr>
        <w:t xml:space="preserve">0 hours) and Continuing Education (20 hours) </w:t>
      </w:r>
    </w:p>
    <w:p w14:paraId="2FC07CAD" w14:textId="067BCC19" w:rsidR="00E70672" w:rsidRDefault="00E70672" w:rsidP="00E70672">
      <w:pPr>
        <w:rPr>
          <w:lang w:val="en-US"/>
        </w:rPr>
      </w:pPr>
    </w:p>
    <w:p w14:paraId="565186FD" w14:textId="15F43B8C" w:rsidR="00E70672" w:rsidRDefault="00E70672" w:rsidP="00E70672">
      <w:pPr>
        <w:rPr>
          <w:lang w:val="en-US"/>
        </w:rPr>
      </w:pPr>
      <w:r>
        <w:rPr>
          <w:lang w:val="en-US"/>
        </w:rPr>
        <w:t>Student Name:</w:t>
      </w:r>
    </w:p>
    <w:p w14:paraId="559D377D" w14:textId="0B6687C9" w:rsidR="00E70672" w:rsidRDefault="00E70672" w:rsidP="00E70672">
      <w:pPr>
        <w:rPr>
          <w:lang w:val="en-US"/>
        </w:rPr>
      </w:pPr>
    </w:p>
    <w:p w14:paraId="7773E788" w14:textId="0397C2C4" w:rsidR="00E70672" w:rsidRDefault="00E70672" w:rsidP="00E70672">
      <w:pPr>
        <w:rPr>
          <w:lang w:val="en-US"/>
        </w:rPr>
      </w:pPr>
      <w:r>
        <w:rPr>
          <w:lang w:val="en-US"/>
        </w:rPr>
        <w:t>Address:</w:t>
      </w:r>
    </w:p>
    <w:p w14:paraId="70178ABA" w14:textId="5232043F" w:rsidR="00E70672" w:rsidRDefault="00E70672" w:rsidP="00E70672">
      <w:pPr>
        <w:rPr>
          <w:lang w:val="en-US"/>
        </w:rPr>
      </w:pPr>
    </w:p>
    <w:p w14:paraId="63D9B655" w14:textId="0CD25105" w:rsidR="00E70672" w:rsidRDefault="00E70672" w:rsidP="00E70672">
      <w:pPr>
        <w:rPr>
          <w:lang w:val="en-US"/>
        </w:rPr>
      </w:pPr>
      <w:r>
        <w:rPr>
          <w:lang w:val="en-US"/>
        </w:rPr>
        <w:t>Phone:</w:t>
      </w:r>
    </w:p>
    <w:p w14:paraId="7B7AF1D2" w14:textId="369C10A8" w:rsidR="00E70672" w:rsidRDefault="00E70672" w:rsidP="00E70672">
      <w:pPr>
        <w:rPr>
          <w:lang w:val="en-US"/>
        </w:rPr>
      </w:pPr>
    </w:p>
    <w:p w14:paraId="1C37D12E" w14:textId="43AC488B" w:rsidR="00E70672" w:rsidRDefault="00E70672" w:rsidP="00E70672">
      <w:pPr>
        <w:rPr>
          <w:lang w:val="en-US"/>
        </w:rPr>
      </w:pPr>
      <w:r>
        <w:rPr>
          <w:lang w:val="en-US"/>
        </w:rPr>
        <w:t>Email:</w:t>
      </w:r>
    </w:p>
    <w:p w14:paraId="4367D609" w14:textId="018AF36F" w:rsidR="00E70672" w:rsidRDefault="00E70672" w:rsidP="00E70672">
      <w:pPr>
        <w:rPr>
          <w:lang w:val="en-US"/>
        </w:rPr>
      </w:pPr>
    </w:p>
    <w:p w14:paraId="4AA9ACD6" w14:textId="2D770216" w:rsidR="00E70672" w:rsidRDefault="00E70672" w:rsidP="00E70672">
      <w:pPr>
        <w:rPr>
          <w:lang w:val="en-US"/>
        </w:rPr>
      </w:pPr>
      <w:r>
        <w:rPr>
          <w:lang w:val="en-US"/>
        </w:rPr>
        <w:t>Date of Birth:</w:t>
      </w:r>
    </w:p>
    <w:p w14:paraId="4997CE13" w14:textId="5FC97EB3" w:rsidR="00E70672" w:rsidRDefault="00E70672" w:rsidP="00E70672">
      <w:pPr>
        <w:rPr>
          <w:lang w:val="en-US"/>
        </w:rPr>
      </w:pPr>
    </w:p>
    <w:p w14:paraId="500E8406" w14:textId="14BAD9D2" w:rsidR="00E70672" w:rsidRPr="00233520" w:rsidRDefault="00E70672" w:rsidP="00E70672">
      <w:pPr>
        <w:rPr>
          <w:color w:val="4472C4" w:themeColor="accent1"/>
          <w:lang w:val="en-US"/>
        </w:rPr>
      </w:pPr>
      <w:r>
        <w:rPr>
          <w:lang w:val="en-US"/>
        </w:rPr>
        <w:t>1.</w:t>
      </w:r>
      <w:r w:rsidRPr="00233520">
        <w:rPr>
          <w:color w:val="4472C4" w:themeColor="accent1"/>
          <w:lang w:val="en-US"/>
        </w:rPr>
        <w:t>Why are you interested in becoming a Peer Support Specialist? (</w:t>
      </w:r>
      <w:r w:rsidR="000870B6" w:rsidRPr="00233520">
        <w:rPr>
          <w:color w:val="4472C4" w:themeColor="accent1"/>
          <w:lang w:val="en-US"/>
        </w:rPr>
        <w:t>3</w:t>
      </w:r>
      <w:r w:rsidRPr="00233520">
        <w:rPr>
          <w:color w:val="4472C4" w:themeColor="accent1"/>
          <w:lang w:val="en-US"/>
        </w:rPr>
        <w:t>00 Characters max)</w:t>
      </w:r>
    </w:p>
    <w:p w14:paraId="67413CF1" w14:textId="540D1ED8" w:rsidR="00E70672" w:rsidRDefault="00E70672" w:rsidP="00E70672">
      <w:pPr>
        <w:rPr>
          <w:lang w:val="en-US"/>
        </w:rPr>
      </w:pPr>
    </w:p>
    <w:p w14:paraId="16651804" w14:textId="3F57193C" w:rsidR="00E70672" w:rsidRDefault="00E70672" w:rsidP="00E70672">
      <w:pPr>
        <w:rPr>
          <w:lang w:val="en-US"/>
        </w:rPr>
      </w:pPr>
    </w:p>
    <w:p w14:paraId="0B6FED17" w14:textId="5FE73A1C" w:rsidR="00E70672" w:rsidRDefault="00E70672" w:rsidP="00E70672">
      <w:pPr>
        <w:rPr>
          <w:lang w:val="en-US"/>
        </w:rPr>
      </w:pPr>
    </w:p>
    <w:p w14:paraId="64AA725F" w14:textId="5C3805CC" w:rsidR="00233520" w:rsidRPr="00233520" w:rsidRDefault="00E70672" w:rsidP="00E70672">
      <w:pPr>
        <w:rPr>
          <w:color w:val="4472C4" w:themeColor="accent1"/>
          <w:lang w:val="en-US"/>
        </w:rPr>
      </w:pPr>
      <w:r>
        <w:rPr>
          <w:lang w:val="en-US"/>
        </w:rPr>
        <w:t>2.</w:t>
      </w:r>
      <w:r w:rsidRPr="00233520">
        <w:rPr>
          <w:color w:val="4472C4" w:themeColor="accent1"/>
          <w:lang w:val="en-US"/>
        </w:rPr>
        <w:t>Do you consider yourself in recovery</w:t>
      </w:r>
      <w:r w:rsidR="000870B6" w:rsidRPr="00233520">
        <w:rPr>
          <w:color w:val="4472C4" w:themeColor="accent1"/>
          <w:lang w:val="en-US"/>
        </w:rPr>
        <w:t xml:space="preserve"> from substance use</w:t>
      </w:r>
      <w:r w:rsidR="00602CCB">
        <w:rPr>
          <w:color w:val="4472C4" w:themeColor="accent1"/>
          <w:lang w:val="en-US"/>
        </w:rPr>
        <w:t xml:space="preserve"> or alcohol</w:t>
      </w:r>
      <w:r w:rsidR="00233520" w:rsidRPr="00233520">
        <w:rPr>
          <w:color w:val="4472C4" w:themeColor="accent1"/>
          <w:lang w:val="en-US"/>
        </w:rPr>
        <w:t>? Yes or no.</w:t>
      </w:r>
    </w:p>
    <w:p w14:paraId="406D2373" w14:textId="20A1CADC" w:rsidR="00233520" w:rsidRDefault="00602CCB" w:rsidP="00E70672">
      <w:pPr>
        <w:rPr>
          <w:lang w:val="en-US"/>
        </w:rPr>
      </w:pPr>
      <w:r>
        <w:rPr>
          <w:lang w:val="en-US"/>
        </w:rPr>
        <w:t>___ Yes.      ___No</w:t>
      </w:r>
    </w:p>
    <w:p w14:paraId="79F02778" w14:textId="77777777" w:rsidR="00602CCB" w:rsidRDefault="00602CCB" w:rsidP="00E70672">
      <w:pPr>
        <w:rPr>
          <w:lang w:val="en-US"/>
        </w:rPr>
      </w:pPr>
    </w:p>
    <w:p w14:paraId="2EDA9C0D" w14:textId="54377B86" w:rsidR="00233520" w:rsidRPr="00233520" w:rsidRDefault="00602CCB" w:rsidP="00E70672">
      <w:pPr>
        <w:rPr>
          <w:color w:val="4472C4" w:themeColor="accent1"/>
          <w:lang w:val="en-US"/>
        </w:rPr>
      </w:pPr>
      <w:r>
        <w:rPr>
          <w:lang w:val="en-US"/>
        </w:rPr>
        <w:t>3.</w:t>
      </w:r>
      <w:r w:rsidR="00233520" w:rsidRPr="00233520">
        <w:rPr>
          <w:color w:val="4472C4" w:themeColor="accent1"/>
          <w:lang w:val="en-US"/>
        </w:rPr>
        <w:t xml:space="preserve">If so, </w:t>
      </w:r>
      <w:proofErr w:type="gramStart"/>
      <w:r w:rsidR="00233520" w:rsidRPr="00233520">
        <w:rPr>
          <w:color w:val="4472C4" w:themeColor="accent1"/>
          <w:lang w:val="en-US"/>
        </w:rPr>
        <w:t>What</w:t>
      </w:r>
      <w:proofErr w:type="gramEnd"/>
      <w:r w:rsidR="00233520" w:rsidRPr="00233520">
        <w:rPr>
          <w:color w:val="4472C4" w:themeColor="accent1"/>
          <w:lang w:val="en-US"/>
        </w:rPr>
        <w:t xml:space="preserve"> substance(s)</w:t>
      </w:r>
      <w:r>
        <w:rPr>
          <w:color w:val="4472C4" w:themeColor="accent1"/>
          <w:lang w:val="en-US"/>
        </w:rPr>
        <w:t xml:space="preserve"> and/ or alcohol</w:t>
      </w:r>
      <w:r w:rsidR="00233520" w:rsidRPr="00233520">
        <w:rPr>
          <w:color w:val="4472C4" w:themeColor="accent1"/>
          <w:lang w:val="en-US"/>
        </w:rPr>
        <w:t xml:space="preserve"> are you in recovery from and when was your last date of use?</w:t>
      </w:r>
    </w:p>
    <w:p w14:paraId="69DEEF96" w14:textId="0586E6E7" w:rsidR="00233520" w:rsidRDefault="00233520" w:rsidP="00E70672">
      <w:pPr>
        <w:rPr>
          <w:lang w:val="en-US"/>
        </w:rPr>
      </w:pPr>
    </w:p>
    <w:p w14:paraId="2354F008" w14:textId="13411401" w:rsidR="0081127D" w:rsidRDefault="0081127D" w:rsidP="00E70672">
      <w:pPr>
        <w:rPr>
          <w:color w:val="4472C4" w:themeColor="accent1"/>
          <w:lang w:val="en-US"/>
        </w:rPr>
      </w:pPr>
      <w:r>
        <w:rPr>
          <w:lang w:val="en-US"/>
        </w:rPr>
        <w:t xml:space="preserve">4. </w:t>
      </w:r>
      <w:r w:rsidRPr="0081127D">
        <w:rPr>
          <w:color w:val="4472C4" w:themeColor="accent1"/>
          <w:lang w:val="en-US"/>
        </w:rPr>
        <w:t>Do you currently attend the methadone or suboxone clinic?</w:t>
      </w:r>
    </w:p>
    <w:p w14:paraId="42A927BB" w14:textId="77777777" w:rsidR="0081127D" w:rsidRPr="0081127D" w:rsidRDefault="0081127D" w:rsidP="00E70672">
      <w:pPr>
        <w:rPr>
          <w:color w:val="4472C4" w:themeColor="accent1"/>
          <w:lang w:val="en-US"/>
        </w:rPr>
      </w:pPr>
    </w:p>
    <w:p w14:paraId="6AC40703" w14:textId="5A5C4F40" w:rsidR="00233520" w:rsidRDefault="0081127D" w:rsidP="00E70672">
      <w:pPr>
        <w:rPr>
          <w:lang w:val="en-US"/>
        </w:rPr>
      </w:pPr>
      <w:r>
        <w:rPr>
          <w:lang w:val="en-US"/>
        </w:rPr>
        <w:t>5</w:t>
      </w:r>
      <w:r w:rsidR="00233520" w:rsidRPr="00233520">
        <w:rPr>
          <w:color w:val="4472C4" w:themeColor="accent1"/>
          <w:lang w:val="en-US"/>
        </w:rPr>
        <w:t>.Do you consider yourself recover</w:t>
      </w:r>
      <w:r w:rsidR="00602CCB">
        <w:rPr>
          <w:color w:val="4472C4" w:themeColor="accent1"/>
          <w:lang w:val="en-US"/>
        </w:rPr>
        <w:t>ing</w:t>
      </w:r>
      <w:r w:rsidR="00233520" w:rsidRPr="00233520">
        <w:rPr>
          <w:color w:val="4472C4" w:themeColor="accent1"/>
          <w:lang w:val="en-US"/>
        </w:rPr>
        <w:t xml:space="preserve"> from </w:t>
      </w:r>
      <w:r w:rsidR="000870B6" w:rsidRPr="00233520">
        <w:rPr>
          <w:color w:val="4472C4" w:themeColor="accent1"/>
          <w:lang w:val="en-US"/>
        </w:rPr>
        <w:t>your mental health challenges</w:t>
      </w:r>
      <w:r w:rsidR="00233520">
        <w:rPr>
          <w:lang w:val="en-US"/>
        </w:rPr>
        <w:t>?</w:t>
      </w:r>
      <w:r w:rsidR="00AD04CB">
        <w:rPr>
          <w:lang w:val="en-US"/>
        </w:rPr>
        <w:t xml:space="preserve"> </w:t>
      </w:r>
      <w:r w:rsidR="00233520">
        <w:rPr>
          <w:lang w:val="en-US"/>
        </w:rPr>
        <w:t>Yes or no</w:t>
      </w:r>
    </w:p>
    <w:p w14:paraId="51FE3771" w14:textId="77777777" w:rsidR="00602CCB" w:rsidRDefault="00602CCB" w:rsidP="00602CCB">
      <w:pPr>
        <w:rPr>
          <w:lang w:val="en-US"/>
        </w:rPr>
      </w:pPr>
      <w:r>
        <w:rPr>
          <w:lang w:val="en-US"/>
        </w:rPr>
        <w:t>___ Yes.      ___No</w:t>
      </w:r>
    </w:p>
    <w:p w14:paraId="595B28A9" w14:textId="77777777" w:rsidR="00602CCB" w:rsidRDefault="00602CCB" w:rsidP="00602CCB">
      <w:pPr>
        <w:rPr>
          <w:lang w:val="en-US"/>
        </w:rPr>
      </w:pPr>
    </w:p>
    <w:p w14:paraId="44AD2B33" w14:textId="50B918CD" w:rsidR="00E70672" w:rsidRDefault="0081127D" w:rsidP="00602CCB">
      <w:pPr>
        <w:rPr>
          <w:lang w:val="en-US"/>
        </w:rPr>
      </w:pPr>
      <w:r>
        <w:rPr>
          <w:lang w:val="en-US"/>
        </w:rPr>
        <w:t>6</w:t>
      </w:r>
      <w:r w:rsidR="00602CCB">
        <w:rPr>
          <w:lang w:val="en-US"/>
        </w:rPr>
        <w:t xml:space="preserve">. </w:t>
      </w:r>
      <w:r w:rsidR="00E70672" w:rsidRPr="00233520">
        <w:rPr>
          <w:color w:val="4472C4" w:themeColor="accent1"/>
          <w:lang w:val="en-US"/>
        </w:rPr>
        <w:t xml:space="preserve">If so, how long have you been </w:t>
      </w:r>
      <w:r w:rsidR="00233520" w:rsidRPr="00602CCB">
        <w:rPr>
          <w:color w:val="4472C4" w:themeColor="accent1"/>
          <w:u w:val="single"/>
          <w:lang w:val="en-US"/>
        </w:rPr>
        <w:t>consistently managing</w:t>
      </w:r>
      <w:r w:rsidR="00233520">
        <w:rPr>
          <w:color w:val="4472C4" w:themeColor="accent1"/>
          <w:lang w:val="en-US"/>
        </w:rPr>
        <w:t xml:space="preserve"> your mental health in a healthy way</w:t>
      </w:r>
      <w:r w:rsidR="00E70672" w:rsidRPr="00233520">
        <w:rPr>
          <w:color w:val="4472C4" w:themeColor="accent1"/>
          <w:lang w:val="en-US"/>
        </w:rPr>
        <w:t xml:space="preserve">? </w:t>
      </w:r>
    </w:p>
    <w:p w14:paraId="58C2EEE3" w14:textId="495364F0" w:rsidR="00E70672" w:rsidRDefault="00E70672" w:rsidP="00E70672">
      <w:pPr>
        <w:rPr>
          <w:lang w:val="en-US"/>
        </w:rPr>
      </w:pPr>
    </w:p>
    <w:p w14:paraId="1F54294D" w14:textId="7AC127D7" w:rsidR="00E70672" w:rsidRDefault="00E70672" w:rsidP="00E70672">
      <w:pPr>
        <w:rPr>
          <w:lang w:val="en-US"/>
        </w:rPr>
      </w:pPr>
    </w:p>
    <w:p w14:paraId="1FEB33B8" w14:textId="4C9FB0DC" w:rsidR="002C3166" w:rsidRPr="002C3166" w:rsidRDefault="0081127D" w:rsidP="002C3166">
      <w:pPr>
        <w:rPr>
          <w:rFonts w:ascii="Times New Roman" w:eastAsia="Times New Roman" w:hAnsi="Times New Roman" w:cs="Times New Roman"/>
          <w:color w:val="4472C4" w:themeColor="accent1"/>
          <w:lang w:val="en-US" w:eastAsia="en-GB"/>
        </w:rPr>
      </w:pPr>
      <w:r>
        <w:rPr>
          <w:lang w:val="en-US"/>
        </w:rPr>
        <w:t>7</w:t>
      </w:r>
      <w:r w:rsidR="00E70672">
        <w:rPr>
          <w:lang w:val="en-US"/>
        </w:rPr>
        <w:t xml:space="preserve">. </w:t>
      </w:r>
      <w:r w:rsidR="002C3166" w:rsidRPr="002C3166">
        <w:rPr>
          <w:rFonts w:ascii="Times New Roman" w:eastAsia="Times New Roman" w:hAnsi="Times New Roman" w:cs="Times New Roman"/>
          <w:color w:val="4472C4" w:themeColor="accent1"/>
          <w:lang w:eastAsia="en-GB"/>
        </w:rPr>
        <w:t>Describe the signs and symptoms you experienced with your mental health or substance use problems.</w:t>
      </w:r>
      <w:r w:rsidR="002C3166" w:rsidRPr="002C3166">
        <w:rPr>
          <w:rFonts w:ascii="Times New Roman" w:eastAsia="Times New Roman" w:hAnsi="Times New Roman" w:cs="Times New Roman"/>
          <w:color w:val="4472C4" w:themeColor="accent1"/>
          <w:lang w:val="en-US" w:eastAsia="en-GB"/>
        </w:rPr>
        <w:t xml:space="preserve"> </w:t>
      </w:r>
      <w:r w:rsidR="002C3166" w:rsidRPr="002C3166">
        <w:rPr>
          <w:color w:val="4472C4" w:themeColor="accent1"/>
          <w:lang w:val="en-US"/>
        </w:rPr>
        <w:t>(500 Characters max)</w:t>
      </w:r>
    </w:p>
    <w:p w14:paraId="5F225E23" w14:textId="1D2BD4D1" w:rsidR="00E70672" w:rsidRDefault="00E70672" w:rsidP="00E70672">
      <w:pPr>
        <w:rPr>
          <w:lang w:val="en-US"/>
        </w:rPr>
      </w:pPr>
    </w:p>
    <w:p w14:paraId="041C4AC3" w14:textId="4C6CDC1A" w:rsidR="00E70672" w:rsidRDefault="00E70672" w:rsidP="00E70672">
      <w:pPr>
        <w:rPr>
          <w:lang w:val="en-US"/>
        </w:rPr>
      </w:pPr>
    </w:p>
    <w:p w14:paraId="0744B34E" w14:textId="719F735A" w:rsidR="00E70672" w:rsidRDefault="00E70672" w:rsidP="00E70672">
      <w:pPr>
        <w:rPr>
          <w:lang w:val="en-US"/>
        </w:rPr>
      </w:pPr>
    </w:p>
    <w:p w14:paraId="0D19307F" w14:textId="1A6621B9" w:rsidR="00E70672" w:rsidRDefault="00E70672" w:rsidP="00E70672">
      <w:pPr>
        <w:rPr>
          <w:lang w:val="en-US"/>
        </w:rPr>
      </w:pPr>
    </w:p>
    <w:p w14:paraId="2EA86EF8" w14:textId="03E8D73D" w:rsidR="00E70672" w:rsidRPr="0081127D" w:rsidRDefault="0081127D" w:rsidP="00E70672">
      <w:pPr>
        <w:rPr>
          <w:rFonts w:ascii="Times New Roman" w:eastAsia="Times New Roman" w:hAnsi="Times New Roman" w:cs="Times New Roman"/>
          <w:lang w:eastAsia="en-GB"/>
        </w:rPr>
      </w:pPr>
      <w:r>
        <w:rPr>
          <w:lang w:val="en-US"/>
        </w:rPr>
        <w:lastRenderedPageBreak/>
        <w:t>8</w:t>
      </w:r>
      <w:r w:rsidR="00E70672">
        <w:rPr>
          <w:lang w:val="en-US"/>
        </w:rPr>
        <w:t>.</w:t>
      </w:r>
      <w:r w:rsidR="002C3166" w:rsidRPr="002C3166">
        <w:t xml:space="preserve"> </w:t>
      </w:r>
      <w:r w:rsidR="002C3166" w:rsidRPr="002C3166">
        <w:rPr>
          <w:rFonts w:ascii="Times New Roman" w:eastAsia="Times New Roman" w:hAnsi="Times New Roman" w:cs="Times New Roman"/>
          <w:color w:val="4472C4" w:themeColor="accent1"/>
          <w:lang w:val="en-US" w:eastAsia="en-GB"/>
        </w:rPr>
        <w:t>D</w:t>
      </w:r>
      <w:r w:rsidR="002C3166" w:rsidRPr="002C3166">
        <w:rPr>
          <w:rFonts w:ascii="Times New Roman" w:eastAsia="Times New Roman" w:hAnsi="Times New Roman" w:cs="Times New Roman"/>
          <w:color w:val="4472C4" w:themeColor="accent1"/>
          <w:lang w:eastAsia="en-GB"/>
        </w:rPr>
        <w:t>escribe the t</w:t>
      </w:r>
      <w:proofErr w:type="spellStart"/>
      <w:r w:rsidR="002C3166">
        <w:rPr>
          <w:rFonts w:ascii="Times New Roman" w:eastAsia="Times New Roman" w:hAnsi="Times New Roman" w:cs="Times New Roman"/>
          <w:color w:val="4472C4" w:themeColor="accent1"/>
          <w:lang w:val="en-US" w:eastAsia="en-GB"/>
        </w:rPr>
        <w:t>hings</w:t>
      </w:r>
      <w:proofErr w:type="spellEnd"/>
      <w:r w:rsidR="002C3166" w:rsidRPr="002C3166">
        <w:rPr>
          <w:rFonts w:ascii="Times New Roman" w:eastAsia="Times New Roman" w:hAnsi="Times New Roman" w:cs="Times New Roman"/>
          <w:color w:val="4472C4" w:themeColor="accent1"/>
          <w:lang w:eastAsia="en-GB"/>
        </w:rPr>
        <w:t xml:space="preserve"> you have </w:t>
      </w:r>
      <w:r w:rsidR="002C3166">
        <w:rPr>
          <w:rFonts w:ascii="Times New Roman" w:eastAsia="Times New Roman" w:hAnsi="Times New Roman" w:cs="Times New Roman"/>
          <w:color w:val="4472C4" w:themeColor="accent1"/>
          <w:lang w:val="en-US" w:eastAsia="en-GB"/>
        </w:rPr>
        <w:t>done</w:t>
      </w:r>
      <w:r w:rsidR="002C3166" w:rsidRPr="002C3166">
        <w:rPr>
          <w:rFonts w:ascii="Times New Roman" w:eastAsia="Times New Roman" w:hAnsi="Times New Roman" w:cs="Times New Roman"/>
          <w:color w:val="4472C4" w:themeColor="accent1"/>
          <w:lang w:eastAsia="en-GB"/>
        </w:rPr>
        <w:t xml:space="preserve"> in your recovery process</w:t>
      </w:r>
      <w:r w:rsidR="002C3166" w:rsidRPr="002C3166">
        <w:rPr>
          <w:rFonts w:ascii="Times New Roman" w:eastAsia="Times New Roman" w:hAnsi="Times New Roman" w:cs="Times New Roman"/>
          <w:color w:val="4472C4" w:themeColor="accent1"/>
          <w:lang w:val="en-US" w:eastAsia="en-GB"/>
        </w:rPr>
        <w:t xml:space="preserve"> to remain in recovery</w:t>
      </w:r>
      <w:r w:rsidR="002C3166" w:rsidRPr="002C3166">
        <w:rPr>
          <w:rFonts w:ascii="Times New Roman" w:eastAsia="Times New Roman" w:hAnsi="Times New Roman" w:cs="Times New Roman"/>
          <w:color w:val="4472C4" w:themeColor="accent1"/>
          <w:lang w:eastAsia="en-GB"/>
        </w:rPr>
        <w:t>.</w:t>
      </w:r>
      <w:r w:rsidR="002C3166" w:rsidRPr="002C3166">
        <w:rPr>
          <w:rFonts w:ascii="Times New Roman" w:eastAsia="Times New Roman" w:hAnsi="Times New Roman" w:cs="Times New Roman"/>
          <w:lang w:eastAsia="en-GB"/>
        </w:rPr>
        <w:t xml:space="preserve"> (</w:t>
      </w:r>
      <w:r w:rsidR="002C3166" w:rsidRPr="002C3166">
        <w:rPr>
          <w:rFonts w:ascii="Times New Roman" w:eastAsia="Times New Roman" w:hAnsi="Times New Roman" w:cs="Times New Roman"/>
          <w:color w:val="C00000"/>
          <w:lang w:eastAsia="en-GB"/>
        </w:rPr>
        <w:t>Please state at a least one tool used</w:t>
      </w:r>
      <w:r w:rsidR="002C3166" w:rsidRPr="002C3166">
        <w:rPr>
          <w:rFonts w:ascii="Times New Roman" w:eastAsia="Times New Roman" w:hAnsi="Times New Roman" w:cs="Times New Roman"/>
          <w:lang w:eastAsia="en-GB"/>
        </w:rPr>
        <w:t xml:space="preserve">) </w:t>
      </w:r>
      <w:r w:rsidR="002C3166" w:rsidRPr="002C3166">
        <w:rPr>
          <w:rFonts w:ascii="Times New Roman" w:eastAsia="Times New Roman" w:hAnsi="Times New Roman" w:cs="Times New Roman"/>
          <w:color w:val="4472C4" w:themeColor="accent1"/>
          <w:lang w:eastAsia="en-GB"/>
        </w:rPr>
        <w:t>*Note: Having received professional services is not a requirement</w:t>
      </w:r>
      <w:r w:rsidR="002C3166" w:rsidRPr="002C3166">
        <w:rPr>
          <w:rFonts w:ascii="Times New Roman" w:eastAsia="Times New Roman" w:hAnsi="Times New Roman" w:cs="Times New Roman"/>
          <w:color w:val="4472C4" w:themeColor="accent1"/>
          <w:lang w:val="en-US" w:eastAsia="en-GB"/>
        </w:rPr>
        <w:t xml:space="preserve">. </w:t>
      </w:r>
      <w:r w:rsidR="00E70672" w:rsidRPr="002C3166">
        <w:rPr>
          <w:color w:val="4472C4" w:themeColor="accent1"/>
          <w:lang w:val="en-US"/>
        </w:rPr>
        <w:t>(500 characters max)</w:t>
      </w:r>
    </w:p>
    <w:p w14:paraId="3C7B3861" w14:textId="5E2EA619" w:rsidR="00E70672" w:rsidRDefault="00E70672" w:rsidP="00E70672">
      <w:pPr>
        <w:rPr>
          <w:lang w:val="en-US"/>
        </w:rPr>
      </w:pPr>
    </w:p>
    <w:p w14:paraId="3EA6E426" w14:textId="238B6231" w:rsidR="00E70672" w:rsidRDefault="00E70672" w:rsidP="00E70672">
      <w:pPr>
        <w:rPr>
          <w:lang w:val="en-US"/>
        </w:rPr>
      </w:pPr>
    </w:p>
    <w:p w14:paraId="3542CA38" w14:textId="5E5486B5" w:rsidR="00E70672" w:rsidRDefault="00E70672" w:rsidP="00E70672">
      <w:pPr>
        <w:rPr>
          <w:lang w:val="en-US"/>
        </w:rPr>
      </w:pPr>
    </w:p>
    <w:p w14:paraId="59BD1A21" w14:textId="46A03715" w:rsidR="00E70672" w:rsidRDefault="00E70672" w:rsidP="00E70672">
      <w:pPr>
        <w:rPr>
          <w:lang w:val="en-US"/>
        </w:rPr>
      </w:pPr>
    </w:p>
    <w:p w14:paraId="376BA062" w14:textId="77777777" w:rsidR="008C1E51" w:rsidRDefault="008C1E51" w:rsidP="00E70672">
      <w:pPr>
        <w:rPr>
          <w:lang w:val="en-US"/>
        </w:rPr>
      </w:pPr>
    </w:p>
    <w:p w14:paraId="64E02883" w14:textId="1695F33D" w:rsidR="00E70672" w:rsidRPr="00CB2221" w:rsidRDefault="00E70672" w:rsidP="00E70672">
      <w:pPr>
        <w:rPr>
          <w:lang w:val="en-US"/>
        </w:rPr>
      </w:pPr>
      <w:r w:rsidRPr="00CB2221">
        <w:rPr>
          <w:u w:val="single"/>
          <w:lang w:val="en-US"/>
        </w:rPr>
        <w:t>ADA Statement</w:t>
      </w:r>
      <w:r>
        <w:rPr>
          <w:lang w:val="en-US"/>
        </w:rPr>
        <w:t xml:space="preserve">: </w:t>
      </w:r>
      <w:r w:rsidR="00CB2221">
        <w:rPr>
          <w:lang w:val="en-US"/>
        </w:rPr>
        <w:t xml:space="preserve">We will </w:t>
      </w:r>
      <w:r>
        <w:t xml:space="preserve">provide </w:t>
      </w:r>
      <w:proofErr w:type="gramStart"/>
      <w:r>
        <w:t>any and all</w:t>
      </w:r>
      <w:proofErr w:type="gramEnd"/>
      <w:r w:rsidR="00CB2221">
        <w:rPr>
          <w:lang w:val="en-US"/>
        </w:rPr>
        <w:t xml:space="preserve"> </w:t>
      </w:r>
      <w:r>
        <w:t>reasonable accommodations (under the ADA) within</w:t>
      </w:r>
      <w:r w:rsidR="00CB2221">
        <w:rPr>
          <w:lang w:val="en-US"/>
        </w:rPr>
        <w:t xml:space="preserve"> our</w:t>
      </w:r>
      <w:r>
        <w:t xml:space="preserve"> ability and to assist prospective students in</w:t>
      </w:r>
      <w:r w:rsidR="00CB2221">
        <w:rPr>
          <w:lang w:val="en-US"/>
        </w:rPr>
        <w:t xml:space="preserve"> </w:t>
      </w:r>
      <w:r>
        <w:t>acquiring other accommodations as needed.</w:t>
      </w:r>
      <w:r w:rsidR="00CB2221">
        <w:rPr>
          <w:lang w:val="en-US"/>
        </w:rPr>
        <w:t xml:space="preserve"> If you have any reasonable accommodation request, please explain your need. (500 characters max)</w:t>
      </w:r>
    </w:p>
    <w:p w14:paraId="2483DE7E" w14:textId="067F06F4" w:rsidR="00E70672" w:rsidRPr="00E70672" w:rsidRDefault="00E70672" w:rsidP="00E70672">
      <w:pPr>
        <w:rPr>
          <w:lang w:val="en-US"/>
        </w:rPr>
      </w:pPr>
    </w:p>
    <w:p w14:paraId="12A6E0B8" w14:textId="77777777" w:rsidR="00E70672" w:rsidRDefault="00E70672" w:rsidP="00E70672">
      <w:pPr>
        <w:rPr>
          <w:b/>
          <w:bCs/>
          <w:u w:val="single"/>
        </w:rPr>
      </w:pPr>
    </w:p>
    <w:p w14:paraId="1F5C8EEE" w14:textId="0D8DC40D" w:rsidR="00E70672" w:rsidRPr="00A942D5" w:rsidRDefault="00E70672" w:rsidP="00CB2221">
      <w:pPr>
        <w:pBdr>
          <w:top w:val="single" w:sz="4" w:space="1" w:color="auto"/>
        </w:pBdr>
        <w:rPr>
          <w:b/>
          <w:bCs/>
        </w:rPr>
      </w:pPr>
      <w:r w:rsidRPr="00A942D5">
        <w:rPr>
          <w:b/>
          <w:bCs/>
          <w:u w:val="single"/>
        </w:rPr>
        <w:t>Attestation:</w:t>
      </w:r>
      <w:r w:rsidRPr="00A942D5">
        <w:rPr>
          <w:b/>
          <w:bCs/>
        </w:rPr>
        <w:t xml:space="preserve"> ﻿ I attest that "I understand that I must have</w:t>
      </w:r>
    </w:p>
    <w:p w14:paraId="14EBD7FE" w14:textId="4AFBD416" w:rsidR="00E70672" w:rsidRPr="00A942D5" w:rsidRDefault="00E70672" w:rsidP="00E70672">
      <w:pPr>
        <w:rPr>
          <w:b/>
          <w:bCs/>
        </w:rPr>
      </w:pPr>
      <w:r w:rsidRPr="00A942D5">
        <w:rPr>
          <w:b/>
          <w:bCs/>
        </w:rPr>
        <w:t>lived experience of a mental health and/or substance use disorder to receive the North Carolina's</w:t>
      </w:r>
      <w:r>
        <w:rPr>
          <w:b/>
          <w:bCs/>
          <w:lang w:val="en-US"/>
        </w:rPr>
        <w:t xml:space="preserve"> </w:t>
      </w:r>
      <w:r w:rsidRPr="00A942D5">
        <w:rPr>
          <w:b/>
          <w:bCs/>
        </w:rPr>
        <w:t>Certified Peer Support Specialist Certification.</w:t>
      </w:r>
    </w:p>
    <w:p w14:paraId="4C039ABE" w14:textId="77777777" w:rsidR="00E70672" w:rsidRDefault="00E70672" w:rsidP="00E70672"/>
    <w:p w14:paraId="36C9F514" w14:textId="7E84ADDF" w:rsidR="00E70672" w:rsidRDefault="00E70672" w:rsidP="00E70672">
      <w:r>
        <w:rPr>
          <w:lang w:val="en-US"/>
        </w:rPr>
        <w:t xml:space="preserve">Applicant’s </w:t>
      </w:r>
      <w:r>
        <w:t>Signature: _______________________</w:t>
      </w:r>
    </w:p>
    <w:p w14:paraId="32FF750B" w14:textId="1A39C9B9" w:rsidR="00E70672" w:rsidRDefault="00E70672" w:rsidP="00E70672">
      <w:pPr>
        <w:rPr>
          <w:lang w:val="en-US"/>
        </w:rPr>
      </w:pPr>
      <w:r>
        <w:rPr>
          <w:lang w:val="en-US"/>
        </w:rPr>
        <w:t>Printed Name: _____________________________</w:t>
      </w:r>
    </w:p>
    <w:p w14:paraId="35FC85EA" w14:textId="33AA3554" w:rsidR="00E70672" w:rsidRDefault="00E70672" w:rsidP="00E70672">
      <w:pPr>
        <w:rPr>
          <w:lang w:val="en-US"/>
        </w:rPr>
      </w:pPr>
    </w:p>
    <w:p w14:paraId="23CCB0C2" w14:textId="437BDFA9" w:rsidR="00E70672" w:rsidRDefault="00E70672" w:rsidP="00E70672">
      <w:pPr>
        <w:rPr>
          <w:b/>
          <w:bCs/>
          <w:u w:val="single"/>
          <w:lang w:val="en-US"/>
        </w:rPr>
      </w:pPr>
      <w:r w:rsidRPr="00E70672">
        <w:rPr>
          <w:b/>
          <w:bCs/>
          <w:u w:val="single"/>
          <w:lang w:val="en-US"/>
        </w:rPr>
        <w:t>Submission Instructions</w:t>
      </w:r>
    </w:p>
    <w:p w14:paraId="024038DB" w14:textId="14D01B86" w:rsidR="00E70672" w:rsidRPr="00E70672" w:rsidRDefault="00E70672" w:rsidP="00E70672">
      <w:pPr>
        <w:pStyle w:val="ListParagraph"/>
        <w:numPr>
          <w:ilvl w:val="0"/>
          <w:numId w:val="4"/>
        </w:numPr>
        <w:rPr>
          <w:b/>
          <w:bCs/>
          <w:u w:val="single"/>
          <w:lang w:val="en-US"/>
        </w:rPr>
      </w:pPr>
      <w:r>
        <w:rPr>
          <w:lang w:val="en-US"/>
        </w:rPr>
        <w:t xml:space="preserve">Applications must be complete, including </w:t>
      </w:r>
      <w:r w:rsidR="00E049C3">
        <w:rPr>
          <w:lang w:val="en-US"/>
        </w:rPr>
        <w:t>the</w:t>
      </w:r>
      <w:r>
        <w:rPr>
          <w:lang w:val="en-US"/>
        </w:rPr>
        <w:t xml:space="preserve"> reference </w:t>
      </w:r>
      <w:r w:rsidR="00E049C3">
        <w:rPr>
          <w:lang w:val="en-US"/>
        </w:rPr>
        <w:t xml:space="preserve">questionnaire </w:t>
      </w:r>
      <w:r>
        <w:rPr>
          <w:lang w:val="en-US"/>
        </w:rPr>
        <w:t>form</w:t>
      </w:r>
      <w:r w:rsidR="00E049C3">
        <w:rPr>
          <w:lang w:val="en-US"/>
        </w:rPr>
        <w:t xml:space="preserve"> below</w:t>
      </w:r>
      <w:r>
        <w:rPr>
          <w:lang w:val="en-US"/>
        </w:rPr>
        <w:t xml:space="preserve"> completed</w:t>
      </w:r>
      <w:r w:rsidR="005E49BF">
        <w:rPr>
          <w:lang w:val="en-US"/>
        </w:rPr>
        <w:t xml:space="preserve"> by someone that has known you for 1 year.</w:t>
      </w:r>
    </w:p>
    <w:p w14:paraId="429FDE05" w14:textId="76096A6E" w:rsidR="005E49BF" w:rsidRDefault="005E49BF" w:rsidP="00E70672">
      <w:pPr>
        <w:pStyle w:val="ListParagraph"/>
        <w:numPr>
          <w:ilvl w:val="0"/>
          <w:numId w:val="4"/>
        </w:numPr>
        <w:spacing w:after="111" w:line="259" w:lineRule="auto"/>
        <w:rPr>
          <w:lang w:val="en-US"/>
        </w:rPr>
      </w:pPr>
      <w:r>
        <w:rPr>
          <w:lang w:val="en-US"/>
        </w:rPr>
        <w:t>A</w:t>
      </w:r>
      <w:r w:rsidR="00E70672" w:rsidRPr="00E70672">
        <w:rPr>
          <w:lang w:val="en-US"/>
        </w:rPr>
        <w:t>pplication</w:t>
      </w:r>
      <w:r>
        <w:rPr>
          <w:lang w:val="en-US"/>
        </w:rPr>
        <w:t xml:space="preserve"> submission</w:t>
      </w:r>
      <w:r w:rsidR="00E70672" w:rsidRPr="00E70672">
        <w:rPr>
          <w:lang w:val="en-US"/>
        </w:rPr>
        <w:t xml:space="preserve"> </w:t>
      </w:r>
      <w:r>
        <w:rPr>
          <w:lang w:val="en-US"/>
        </w:rPr>
        <w:t xml:space="preserve">deadline is 2 weeks </w:t>
      </w:r>
      <w:r w:rsidR="00E70672" w:rsidRPr="00E70672">
        <w:rPr>
          <w:lang w:val="en-US"/>
        </w:rPr>
        <w:t xml:space="preserve">prior to the scheduled training. </w:t>
      </w:r>
    </w:p>
    <w:p w14:paraId="226F248A" w14:textId="35421156" w:rsidR="00E70672" w:rsidRPr="00E70672" w:rsidRDefault="00E70672" w:rsidP="005E49BF">
      <w:pPr>
        <w:pStyle w:val="ListParagraph"/>
        <w:numPr>
          <w:ilvl w:val="1"/>
          <w:numId w:val="4"/>
        </w:numPr>
        <w:spacing w:after="111" w:line="259" w:lineRule="auto"/>
        <w:rPr>
          <w:lang w:val="en-US"/>
        </w:rPr>
      </w:pPr>
      <w:r>
        <w:t xml:space="preserve">If the class is full or all documents for registration are not received you will be notified and placed </w:t>
      </w:r>
      <w:r w:rsidRPr="00E70672">
        <w:rPr>
          <w:lang w:val="en-US"/>
        </w:rPr>
        <w:t>on waiting list until the next schedule training</w:t>
      </w:r>
    </w:p>
    <w:p w14:paraId="71286E30" w14:textId="50B0F0B4" w:rsidR="00E70672" w:rsidRDefault="00E70672" w:rsidP="00E70672">
      <w:pPr>
        <w:pStyle w:val="ListParagraph"/>
        <w:numPr>
          <w:ilvl w:val="0"/>
          <w:numId w:val="4"/>
        </w:numPr>
        <w:rPr>
          <w:b/>
          <w:bCs/>
          <w:u w:val="single"/>
          <w:lang w:val="en-US"/>
        </w:rPr>
      </w:pPr>
      <w:r>
        <w:rPr>
          <w:lang w:val="en-US"/>
        </w:rPr>
        <w:t xml:space="preserve">Completed applications and reference forms should be emailed to </w:t>
      </w:r>
      <w:hyperlink r:id="rId7" w:history="1">
        <w:r w:rsidRPr="0095187A">
          <w:rPr>
            <w:rStyle w:val="Hyperlink"/>
            <w:b/>
            <w:bCs/>
            <w:lang w:val="en-US"/>
          </w:rPr>
          <w:t>extendingyourportfolio@gmail.com</w:t>
        </w:r>
      </w:hyperlink>
    </w:p>
    <w:p w14:paraId="0CF3DDA5" w14:textId="50C004C9" w:rsidR="00E70672" w:rsidRPr="00426B83" w:rsidRDefault="00E70672" w:rsidP="00CB2221">
      <w:pPr>
        <w:pStyle w:val="ListParagraph"/>
        <w:numPr>
          <w:ilvl w:val="0"/>
          <w:numId w:val="4"/>
        </w:numPr>
        <w:pBdr>
          <w:bottom w:val="single" w:sz="4" w:space="1" w:color="auto"/>
        </w:pBdr>
        <w:rPr>
          <w:b/>
          <w:bCs/>
          <w:u w:val="single"/>
          <w:lang w:val="en-US"/>
        </w:rPr>
      </w:pPr>
      <w:r>
        <w:t xml:space="preserve">Applications that are approved to move forward with the training, will be notified </w:t>
      </w:r>
      <w:r>
        <w:rPr>
          <w:lang w:val="en-US"/>
        </w:rPr>
        <w:t xml:space="preserve">48 hours after </w:t>
      </w:r>
      <w:r w:rsidR="00CB2221">
        <w:rPr>
          <w:lang w:val="en-US"/>
        </w:rPr>
        <w:t>submitting</w:t>
      </w:r>
      <w:r>
        <w:rPr>
          <w:lang w:val="en-US"/>
        </w:rPr>
        <w:t xml:space="preserve"> application.</w:t>
      </w:r>
    </w:p>
    <w:p w14:paraId="6B6E4C30" w14:textId="016DC494" w:rsidR="00CB2221" w:rsidRDefault="00CB2221">
      <w:pPr>
        <w:rPr>
          <w:lang w:val="en-US"/>
        </w:rPr>
      </w:pPr>
      <w:r>
        <w:rPr>
          <w:lang w:val="en-US"/>
        </w:rPr>
        <w:br w:type="page"/>
      </w:r>
    </w:p>
    <w:p w14:paraId="6CC73B63" w14:textId="77777777" w:rsidR="00CB2221" w:rsidRDefault="00CB2221" w:rsidP="00CB2221">
      <w:pPr>
        <w:pStyle w:val="Heading1"/>
        <w:ind w:left="-5"/>
      </w:pPr>
      <w:r>
        <w:lastRenderedPageBreak/>
        <w:t>Personal Reference Form</w:t>
      </w:r>
    </w:p>
    <w:p w14:paraId="323E2C11" w14:textId="77777777" w:rsidR="00CB2221" w:rsidRDefault="00CB2221" w:rsidP="00CB2221">
      <w:pPr>
        <w:spacing w:after="113"/>
        <w:ind w:left="-3"/>
      </w:pPr>
      <w:r>
        <w:t xml:space="preserve">The individual named below is submitting an application to participle in an upcoming Peer Support Specialist Training. The applicant has requested for you to provide the required personal reference.  </w:t>
      </w:r>
    </w:p>
    <w:p w14:paraId="162D5F9F" w14:textId="77777777" w:rsidR="00CB2221" w:rsidRDefault="00CB2221" w:rsidP="00CB2221">
      <w:pPr>
        <w:spacing w:after="113"/>
        <w:ind w:left="-3"/>
      </w:pPr>
      <w:r>
        <w:t xml:space="preserve">A person that is eligible to take the Peer Support Specialist Training has to meet the below requirements:  </w:t>
      </w:r>
    </w:p>
    <w:p w14:paraId="65BA0943" w14:textId="77777777" w:rsidR="00CB2221" w:rsidRDefault="00CB2221" w:rsidP="00CB2221">
      <w:pPr>
        <w:numPr>
          <w:ilvl w:val="0"/>
          <w:numId w:val="5"/>
        </w:numPr>
        <w:spacing w:line="263" w:lineRule="auto"/>
        <w:ind w:hanging="200"/>
      </w:pPr>
      <w:r>
        <w:t>18 years or older</w:t>
      </w:r>
    </w:p>
    <w:p w14:paraId="2D023984" w14:textId="77777777" w:rsidR="00CB2221" w:rsidRDefault="00CB2221" w:rsidP="00CB2221">
      <w:pPr>
        <w:numPr>
          <w:ilvl w:val="0"/>
          <w:numId w:val="5"/>
        </w:numPr>
        <w:spacing w:line="263" w:lineRule="auto"/>
        <w:ind w:hanging="200"/>
      </w:pPr>
      <w:r>
        <w:t>Has lived experiences in recovery from a significant mental health and/or substance use disorder</w:t>
      </w:r>
    </w:p>
    <w:p w14:paraId="49653F31" w14:textId="77777777" w:rsidR="00CB2221" w:rsidRDefault="00CB2221" w:rsidP="00CB2221">
      <w:pPr>
        <w:numPr>
          <w:ilvl w:val="0"/>
          <w:numId w:val="5"/>
        </w:numPr>
        <w:spacing w:after="113" w:line="263" w:lineRule="auto"/>
        <w:ind w:hanging="200"/>
      </w:pPr>
      <w:r>
        <w:t>Has been in recovery for at least one consecutive year • Has at least a high school diploma or equivalent</w:t>
      </w:r>
    </w:p>
    <w:p w14:paraId="4C360428" w14:textId="77777777" w:rsidR="00CB2221" w:rsidRDefault="00CB2221" w:rsidP="00CB2221">
      <w:pPr>
        <w:spacing w:after="354"/>
        <w:ind w:left="-3"/>
      </w:pPr>
      <w:r>
        <w:t>With the advantage of shared experience, a Peer Support Specialist is someone who helps others diagnosed with a mental illness and/or substance use disorder.</w:t>
      </w:r>
    </w:p>
    <w:p w14:paraId="4F4A45B3" w14:textId="77777777" w:rsidR="00CB2221" w:rsidRPr="00EA104E" w:rsidRDefault="00CB2221" w:rsidP="00CB2221">
      <w:pPr>
        <w:spacing w:after="433"/>
        <w:ind w:left="-3"/>
      </w:pPr>
      <w:r>
        <w:rPr>
          <w:b/>
        </w:rPr>
        <w:t>Instructions:</w:t>
      </w:r>
      <w:r>
        <w:t xml:space="preserve"> Complete this reference questionnaire and submit it directly to the training company “ Therapeutic Advances PLLC “ at email </w:t>
      </w:r>
      <w:hyperlink r:id="rId8" w:history="1">
        <w:r w:rsidRPr="00CB7A2A">
          <w:rPr>
            <w:rStyle w:val="Hyperlink"/>
            <w:i/>
            <w:iCs/>
          </w:rPr>
          <w:t>extendingyourportfolio@gmail.com</w:t>
        </w:r>
      </w:hyperlink>
      <w:r>
        <w:rPr>
          <w:i/>
          <w:iCs/>
        </w:rPr>
        <w:t xml:space="preserve">  </w:t>
      </w:r>
      <w:r>
        <w:t>We will review your reference letter to make sure you have answered all questions. You will receive correspondence from our company informing you that your reference has been accepted and you can complete the board's reference questionnaire, seal, and sign it. Please give the board’s reference to the applicant so they can submit it with their application to the board.</w:t>
      </w:r>
    </w:p>
    <w:p w14:paraId="6F60D5B1" w14:textId="77777777" w:rsidR="00CB2221" w:rsidRDefault="00CB2221" w:rsidP="00CB2221">
      <w:r>
        <w:t>Name of applicant for whom you are providing a reference: _________________________________________</w:t>
      </w:r>
    </w:p>
    <w:p w14:paraId="70F2D631" w14:textId="77777777" w:rsidR="00CB2221" w:rsidRDefault="00CB2221" w:rsidP="00CB2221"/>
    <w:p w14:paraId="0C7E1B82" w14:textId="2EF75CE1" w:rsidR="005E49BF" w:rsidRPr="005E49BF" w:rsidRDefault="00CB2221" w:rsidP="00CB2221">
      <w:pPr>
        <w:rPr>
          <w:lang w:val="en-US"/>
        </w:rPr>
      </w:pPr>
      <w:r>
        <w:t>1.Description of your relationship with the applicant</w:t>
      </w:r>
      <w:r w:rsidR="005E49BF">
        <w:rPr>
          <w:lang w:val="en-US"/>
        </w:rPr>
        <w:t>.</w:t>
      </w:r>
    </w:p>
    <w:p w14:paraId="4A459812" w14:textId="77777777" w:rsidR="005E49BF" w:rsidRDefault="005E49BF" w:rsidP="00CB2221"/>
    <w:p w14:paraId="2F100F69" w14:textId="0663B7B4" w:rsidR="00CB2221" w:rsidRPr="005E49BF" w:rsidRDefault="005E49BF" w:rsidP="00CB2221">
      <w:pPr>
        <w:rPr>
          <w:lang w:val="en-US"/>
        </w:rPr>
      </w:pPr>
      <w:r>
        <w:rPr>
          <w:lang w:val="en-US"/>
        </w:rPr>
        <w:t>2.How</w:t>
      </w:r>
      <w:r w:rsidR="00CB2221">
        <w:t xml:space="preserve"> long you have known them</w:t>
      </w:r>
      <w:r>
        <w:rPr>
          <w:lang w:val="en-US"/>
        </w:rPr>
        <w:t>?</w:t>
      </w:r>
    </w:p>
    <w:p w14:paraId="162C017E" w14:textId="77777777" w:rsidR="00CB2221" w:rsidRDefault="00CB2221" w:rsidP="00CB2221">
      <w:pPr>
        <w:pBdr>
          <w:bottom w:val="single" w:sz="4" w:space="1" w:color="auto"/>
        </w:pBdr>
      </w:pPr>
    </w:p>
    <w:p w14:paraId="31420A27" w14:textId="77777777" w:rsidR="00CB2221" w:rsidRDefault="00CB2221" w:rsidP="00CB2221">
      <w:pPr>
        <w:pBdr>
          <w:bottom w:val="single" w:sz="4" w:space="1" w:color="auto"/>
        </w:pBdr>
      </w:pPr>
    </w:p>
    <w:p w14:paraId="4D8C49AB" w14:textId="77777777" w:rsidR="00CB2221" w:rsidRDefault="00CB2221" w:rsidP="00CB2221">
      <w:pPr>
        <w:pBdr>
          <w:bottom w:val="single" w:sz="4" w:space="1" w:color="auto"/>
        </w:pBdr>
      </w:pPr>
    </w:p>
    <w:p w14:paraId="19F2F43F" w14:textId="77777777" w:rsidR="00CB2221" w:rsidRDefault="00CB2221" w:rsidP="00CB2221">
      <w:pPr>
        <w:pBdr>
          <w:bottom w:val="single" w:sz="4" w:space="1" w:color="auto"/>
        </w:pBdr>
      </w:pPr>
    </w:p>
    <w:p w14:paraId="1890E789" w14:textId="77777777" w:rsidR="00CB2221" w:rsidRDefault="00CB2221" w:rsidP="00CB2221">
      <w:pPr>
        <w:pBdr>
          <w:bottom w:val="single" w:sz="4" w:space="1" w:color="auto"/>
        </w:pBdr>
        <w:jc w:val="right"/>
      </w:pPr>
    </w:p>
    <w:p w14:paraId="0A0F33A9" w14:textId="77777777" w:rsidR="00CB2221" w:rsidRDefault="00CB2221" w:rsidP="00CB2221"/>
    <w:p w14:paraId="043D996A" w14:textId="0596D791" w:rsidR="00CB2221" w:rsidRDefault="005E49BF" w:rsidP="00CB2221">
      <w:r>
        <w:rPr>
          <w:lang w:val="en-US"/>
        </w:rPr>
        <w:t>3</w:t>
      </w:r>
      <w:r w:rsidR="00CB2221">
        <w:t>.Please share the applicant’s strengths’ that you feel will be an asset in them becoming a peer support specialist:</w:t>
      </w:r>
    </w:p>
    <w:p w14:paraId="4A3321C4" w14:textId="77777777" w:rsidR="00CB2221" w:rsidRDefault="00CB2221" w:rsidP="00CB2221"/>
    <w:p w14:paraId="26A34721" w14:textId="77777777" w:rsidR="00CB2221" w:rsidRDefault="00CB2221" w:rsidP="00CB2221"/>
    <w:p w14:paraId="60EC782E" w14:textId="77777777" w:rsidR="00CB2221" w:rsidRDefault="00CB2221" w:rsidP="00CB2221"/>
    <w:p w14:paraId="6ACB6994" w14:textId="77777777" w:rsidR="00CB2221" w:rsidRDefault="00CB2221" w:rsidP="00CB2221"/>
    <w:p w14:paraId="189E500C" w14:textId="77777777" w:rsidR="00CB2221" w:rsidRDefault="00CB2221" w:rsidP="00CB2221">
      <w:pPr>
        <w:pBdr>
          <w:bottom w:val="single" w:sz="4" w:space="1" w:color="auto"/>
        </w:pBdr>
      </w:pPr>
    </w:p>
    <w:p w14:paraId="0C71AAD0" w14:textId="77777777" w:rsidR="00CB2221" w:rsidRDefault="00CB2221" w:rsidP="00CB2221"/>
    <w:p w14:paraId="7FB2A7DA" w14:textId="3EBE9010" w:rsidR="00CB2221" w:rsidRDefault="005E49BF" w:rsidP="00CB2221">
      <w:r>
        <w:rPr>
          <w:lang w:val="en-US"/>
        </w:rPr>
        <w:t>4</w:t>
      </w:r>
      <w:r w:rsidR="00CB2221">
        <w:t>.Describe your experience with the individual that indicates his/her demonstrated recovery for at least 12 consecutive months:</w:t>
      </w:r>
    </w:p>
    <w:p w14:paraId="03DE628A" w14:textId="77777777" w:rsidR="00CB2221" w:rsidRDefault="00CB2221" w:rsidP="00CB2221"/>
    <w:p w14:paraId="057703DB" w14:textId="77777777" w:rsidR="00CB2221" w:rsidRDefault="00CB2221" w:rsidP="00CB2221"/>
    <w:p w14:paraId="41DB931E" w14:textId="77777777" w:rsidR="00CB2221" w:rsidRDefault="00CB2221" w:rsidP="00CB2221"/>
    <w:p w14:paraId="1FA7C655" w14:textId="77777777" w:rsidR="00CB2221" w:rsidRDefault="00CB2221" w:rsidP="00CB2221"/>
    <w:p w14:paraId="02707BF5" w14:textId="77777777" w:rsidR="00CB2221" w:rsidRDefault="00CB2221" w:rsidP="00CB2221">
      <w:pPr>
        <w:pBdr>
          <w:bottom w:val="single" w:sz="4" w:space="1" w:color="auto"/>
        </w:pBdr>
      </w:pPr>
    </w:p>
    <w:p w14:paraId="305007A6" w14:textId="77777777" w:rsidR="00CB2221" w:rsidRDefault="00CB2221" w:rsidP="00CB2221"/>
    <w:p w14:paraId="09423424" w14:textId="77777777" w:rsidR="00CB2221" w:rsidRDefault="00CB2221" w:rsidP="00CB2221">
      <w:pPr>
        <w:spacing w:after="113"/>
        <w:ind w:left="-13" w:right="193"/>
      </w:pPr>
      <w:r>
        <w:t xml:space="preserve">By signing this reference form, I certify that the information that has been provided is accurate, to the best of my knowledge. I certify that I have witnessed their personal recovery lifestyle for an extended period of time. </w:t>
      </w:r>
    </w:p>
    <w:p w14:paraId="4BD70279" w14:textId="77777777" w:rsidR="00CB2221" w:rsidRDefault="00CB2221" w:rsidP="00CB2221">
      <w:pPr>
        <w:spacing w:after="113"/>
        <w:ind w:left="-3" w:right="234"/>
      </w:pPr>
      <w:r>
        <w:t xml:space="preserve">My signature also confirms, to the best of my knowledge, that the applicant meets the indicated requirements (below) to be a Peer Support Specialist. </w:t>
      </w:r>
    </w:p>
    <w:p w14:paraId="1286BB0B" w14:textId="77777777" w:rsidR="00CB2221" w:rsidRDefault="00CB2221" w:rsidP="00CB2221">
      <w:pPr>
        <w:numPr>
          <w:ilvl w:val="0"/>
          <w:numId w:val="6"/>
        </w:numPr>
        <w:spacing w:line="263" w:lineRule="auto"/>
        <w:ind w:hanging="200"/>
      </w:pPr>
      <w:r>
        <w:t>18 years or older</w:t>
      </w:r>
    </w:p>
    <w:p w14:paraId="55C25BBA" w14:textId="2FA97979" w:rsidR="00CB2221" w:rsidRDefault="00CB2221" w:rsidP="00CB2221">
      <w:pPr>
        <w:numPr>
          <w:ilvl w:val="0"/>
          <w:numId w:val="6"/>
        </w:numPr>
        <w:spacing w:line="263" w:lineRule="auto"/>
        <w:ind w:hanging="200"/>
      </w:pPr>
      <w:r>
        <w:t xml:space="preserve">has been in recovery for one year </w:t>
      </w:r>
    </w:p>
    <w:p w14:paraId="1C45DA65" w14:textId="77777777" w:rsidR="00CB2221" w:rsidRDefault="00CB2221" w:rsidP="00CB2221">
      <w:pPr>
        <w:numPr>
          <w:ilvl w:val="0"/>
          <w:numId w:val="6"/>
        </w:numPr>
        <w:spacing w:line="263" w:lineRule="auto"/>
        <w:ind w:hanging="200"/>
      </w:pPr>
      <w:r>
        <w:t>has a high school diploma or equivalent</w:t>
      </w:r>
    </w:p>
    <w:p w14:paraId="3ED816C7" w14:textId="77777777" w:rsidR="00CB2221" w:rsidRDefault="00CB2221" w:rsidP="00CB2221"/>
    <w:p w14:paraId="02EEB214" w14:textId="77777777" w:rsidR="00CB2221" w:rsidRPr="006F20D8" w:rsidRDefault="00CB2221" w:rsidP="00CB2221">
      <w:pPr>
        <w:rPr>
          <w:b/>
          <w:bCs/>
        </w:rPr>
      </w:pPr>
      <w:r w:rsidRPr="006F20D8">
        <w:rPr>
          <w:b/>
          <w:bCs/>
        </w:rPr>
        <w:t>Signature:</w:t>
      </w:r>
    </w:p>
    <w:tbl>
      <w:tblPr>
        <w:tblStyle w:val="TableGrid"/>
        <w:tblW w:w="10800" w:type="dxa"/>
        <w:tblInd w:w="0" w:type="dxa"/>
        <w:tblCellMar>
          <w:bottom w:w="21" w:type="dxa"/>
          <w:right w:w="115" w:type="dxa"/>
        </w:tblCellMar>
        <w:tblLook w:val="04A0" w:firstRow="1" w:lastRow="0" w:firstColumn="1" w:lastColumn="0" w:noHBand="0" w:noVBand="1"/>
      </w:tblPr>
      <w:tblGrid>
        <w:gridCol w:w="5400"/>
        <w:gridCol w:w="5400"/>
      </w:tblGrid>
      <w:tr w:rsidR="00CB2221" w14:paraId="57251EFF" w14:textId="77777777" w:rsidTr="00CF3B43">
        <w:trPr>
          <w:trHeight w:val="1738"/>
        </w:trPr>
        <w:tc>
          <w:tcPr>
            <w:tcW w:w="5400" w:type="dxa"/>
            <w:tcBorders>
              <w:top w:val="single" w:sz="4" w:space="0" w:color="181717"/>
              <w:left w:val="nil"/>
              <w:bottom w:val="single" w:sz="4" w:space="0" w:color="181717"/>
              <w:right w:val="nil"/>
            </w:tcBorders>
            <w:vAlign w:val="bottom"/>
          </w:tcPr>
          <w:p w14:paraId="1A325E51" w14:textId="77777777" w:rsidR="00CB2221" w:rsidRDefault="00CB2221" w:rsidP="00CF3B43">
            <w:pPr>
              <w:spacing w:after="91" w:line="259" w:lineRule="auto"/>
            </w:pPr>
            <w:r>
              <w:rPr>
                <w:b/>
                <w:color w:val="1C2F43"/>
                <w:sz w:val="24"/>
              </w:rPr>
              <w:t>Contact Information</w:t>
            </w:r>
          </w:p>
          <w:p w14:paraId="195913FC" w14:textId="77777777" w:rsidR="00CB2221" w:rsidRDefault="00CB2221" w:rsidP="00CF3B43">
            <w:pPr>
              <w:spacing w:after="216" w:line="259" w:lineRule="auto"/>
            </w:pPr>
            <w:r>
              <w:rPr>
                <w:b/>
                <w:color w:val="1C2F43"/>
              </w:rPr>
              <w:t>For Reference</w:t>
            </w:r>
          </w:p>
          <w:p w14:paraId="09606AC4" w14:textId="77777777" w:rsidR="00CB2221" w:rsidRDefault="00CB2221" w:rsidP="00CF3B43">
            <w:pPr>
              <w:spacing w:line="259" w:lineRule="auto"/>
            </w:pPr>
            <w:r>
              <w:t>Name</w:t>
            </w:r>
          </w:p>
        </w:tc>
        <w:tc>
          <w:tcPr>
            <w:tcW w:w="5400" w:type="dxa"/>
            <w:tcBorders>
              <w:top w:val="single" w:sz="4" w:space="0" w:color="181717"/>
              <w:left w:val="nil"/>
              <w:bottom w:val="single" w:sz="4" w:space="0" w:color="181717"/>
              <w:right w:val="nil"/>
            </w:tcBorders>
          </w:tcPr>
          <w:p w14:paraId="52EC87DE" w14:textId="77777777" w:rsidR="00CB2221" w:rsidRDefault="00CB2221" w:rsidP="00CF3B43">
            <w:pPr>
              <w:spacing w:after="160" w:line="259" w:lineRule="auto"/>
            </w:pPr>
          </w:p>
        </w:tc>
      </w:tr>
      <w:tr w:rsidR="00CB2221" w14:paraId="529BD6A7" w14:textId="77777777" w:rsidTr="00CF3B43">
        <w:trPr>
          <w:trHeight w:val="480"/>
        </w:trPr>
        <w:tc>
          <w:tcPr>
            <w:tcW w:w="5400" w:type="dxa"/>
            <w:tcBorders>
              <w:top w:val="single" w:sz="4" w:space="0" w:color="181717"/>
              <w:left w:val="nil"/>
              <w:bottom w:val="single" w:sz="4" w:space="0" w:color="181717"/>
              <w:right w:val="nil"/>
            </w:tcBorders>
            <w:vAlign w:val="bottom"/>
          </w:tcPr>
          <w:p w14:paraId="46230430" w14:textId="77777777" w:rsidR="00CB2221" w:rsidRDefault="00CB2221" w:rsidP="00CF3B43">
            <w:pPr>
              <w:spacing w:line="259" w:lineRule="auto"/>
            </w:pPr>
            <w:r>
              <w:t>Address</w:t>
            </w:r>
          </w:p>
        </w:tc>
        <w:tc>
          <w:tcPr>
            <w:tcW w:w="5400" w:type="dxa"/>
            <w:tcBorders>
              <w:top w:val="single" w:sz="4" w:space="0" w:color="181717"/>
              <w:left w:val="nil"/>
              <w:bottom w:val="single" w:sz="4" w:space="0" w:color="181717"/>
              <w:right w:val="nil"/>
            </w:tcBorders>
          </w:tcPr>
          <w:p w14:paraId="48648053" w14:textId="77777777" w:rsidR="00CB2221" w:rsidRDefault="00CB2221" w:rsidP="00CF3B43">
            <w:pPr>
              <w:spacing w:after="160" w:line="259" w:lineRule="auto"/>
            </w:pPr>
          </w:p>
        </w:tc>
      </w:tr>
    </w:tbl>
    <w:p w14:paraId="3F86B117" w14:textId="77777777" w:rsidR="00CB2221" w:rsidRDefault="00CB2221" w:rsidP="00CB2221">
      <w:pPr>
        <w:tabs>
          <w:tab w:val="center" w:pos="5629"/>
        </w:tabs>
        <w:ind w:left="-13"/>
      </w:pPr>
      <w:r>
        <w:rPr>
          <w:u w:val="single" w:color="181717"/>
        </w:rPr>
        <w:t>Phone</w:t>
      </w:r>
      <w:r>
        <w:rPr>
          <w:u w:val="single" w:color="181717"/>
        </w:rPr>
        <w:tab/>
      </w:r>
      <w:r>
        <w:t>Email</w:t>
      </w:r>
    </w:p>
    <w:p w14:paraId="2D4492D4" w14:textId="77777777" w:rsidR="00CB2221" w:rsidRDefault="00CB2221" w:rsidP="00CB2221">
      <w:pPr>
        <w:spacing w:after="273" w:line="259" w:lineRule="auto"/>
        <w:ind w:left="5400" w:right="-137"/>
      </w:pPr>
      <w:r>
        <w:rPr>
          <w:noProof/>
          <w:color w:val="000000"/>
          <w:sz w:val="22"/>
        </w:rPr>
        <mc:AlternateContent>
          <mc:Choice Requires="wpg">
            <w:drawing>
              <wp:inline distT="0" distB="0" distL="0" distR="0" wp14:anchorId="5412A857" wp14:editId="6AD0FC27">
                <wp:extent cx="3429000" cy="6350"/>
                <wp:effectExtent l="0" t="0" r="0" b="0"/>
                <wp:docPr id="1025" name="Group 1025"/>
                <wp:cNvGraphicFramePr/>
                <a:graphic xmlns:a="http://schemas.openxmlformats.org/drawingml/2006/main">
                  <a:graphicData uri="http://schemas.microsoft.com/office/word/2010/wordprocessingGroup">
                    <wpg:wgp>
                      <wpg:cNvGrpSpPr/>
                      <wpg:grpSpPr>
                        <a:xfrm>
                          <a:off x="0" y="0"/>
                          <a:ext cx="3429000" cy="6350"/>
                          <a:chOff x="0" y="0"/>
                          <a:chExt cx="3429000" cy="6350"/>
                        </a:xfrm>
                      </wpg:grpSpPr>
                      <wps:wsp>
                        <wps:cNvPr id="135" name="Shape 135"/>
                        <wps:cNvSpPr/>
                        <wps:spPr>
                          <a:xfrm>
                            <a:off x="0" y="0"/>
                            <a:ext cx="3429000" cy="0"/>
                          </a:xfrm>
                          <a:custGeom>
                            <a:avLst/>
                            <a:gdLst/>
                            <a:ahLst/>
                            <a:cxnLst/>
                            <a:rect l="0" t="0" r="0" b="0"/>
                            <a:pathLst>
                              <a:path w="3429000">
                                <a:moveTo>
                                  <a:pt x="0" y="0"/>
                                </a:moveTo>
                                <a:lnTo>
                                  <a:pt x="3429000" y="0"/>
                                </a:lnTo>
                              </a:path>
                            </a:pathLst>
                          </a:custGeom>
                          <a:ln w="6350" cap="flat">
                            <a:miter lim="127000"/>
                          </a:ln>
                        </wps:spPr>
                        <wps:style>
                          <a:lnRef idx="1">
                            <a:srgbClr val="181717"/>
                          </a:lnRef>
                          <a:fillRef idx="0">
                            <a:srgbClr val="000000">
                              <a:alpha val="0"/>
                            </a:srgbClr>
                          </a:fillRef>
                          <a:effectRef idx="0">
                            <a:scrgbClr r="0" g="0" b="0"/>
                          </a:effectRef>
                          <a:fontRef idx="none"/>
                        </wps:style>
                        <wps:bodyPr/>
                      </wps:wsp>
                    </wpg:wgp>
                  </a:graphicData>
                </a:graphic>
              </wp:inline>
            </w:drawing>
          </mc:Choice>
          <mc:Fallback>
            <w:pict>
              <v:group w14:anchorId="18D17252" id="Group 1025" o:spid="_x0000_s1026" style="width:270pt;height:.5pt;mso-position-horizontal-relative:char;mso-position-vertical-relative:line" coordsize="34290,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">
                <v:shape id="Shape 135" o:spid="_x0000_s1027" style="position:absolute;width:34290;height:0;visibility:visible;mso-wrap-style:square;v-text-anchor:top" coordsize="3429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" path="m,l3429000,e" filled="f" strokecolor="#181717" strokeweight=".5pt">
                  <v:stroke miterlimit="83231f" joinstyle="miter"/>
                  <v:path arrowok="t" textboxrect="0,0,3429000,0"/>
                </v:shape>
                <w10:anchorlock/>
              </v:group>
            </w:pict>
          </mc:Fallback>
        </mc:AlternateContent>
      </w:r>
    </w:p>
    <w:p w14:paraId="3AC18FD4" w14:textId="77777777" w:rsidR="00CB2221" w:rsidRDefault="00CB2221" w:rsidP="00CB2221">
      <w:pPr>
        <w:spacing w:after="54" w:line="259" w:lineRule="auto"/>
      </w:pPr>
      <w:r>
        <w:rPr>
          <w:b/>
          <w:color w:val="1C2F43"/>
        </w:rPr>
        <w:t>Questions?</w:t>
      </w:r>
    </w:p>
    <w:p w14:paraId="6B1B0E0C" w14:textId="29D0A7C6" w:rsidR="00CB2221" w:rsidRPr="00CB2221" w:rsidRDefault="00CB2221" w:rsidP="00CB2221">
      <w:pPr>
        <w:pStyle w:val="ListParagraph"/>
        <w:rPr>
          <w:b/>
          <w:bCs/>
          <w:u w:val="single"/>
          <w:lang w:val="en-US"/>
        </w:rPr>
      </w:pPr>
      <w:r>
        <w:t>If you have question</w:t>
      </w:r>
      <w:r>
        <w:rPr>
          <w:lang w:val="en-US"/>
        </w:rPr>
        <w:t xml:space="preserve">s </w:t>
      </w:r>
      <w:r>
        <w:t xml:space="preserve">about the reference form, contact </w:t>
      </w:r>
      <w:hyperlink r:id="rId9" w:history="1">
        <w:r w:rsidRPr="0062688A">
          <w:rPr>
            <w:rStyle w:val="Hyperlink"/>
          </w:rPr>
          <w:t>Extendingyourportfolio@gmail.com</w:t>
        </w:r>
      </w:hyperlink>
    </w:p>
    <w:sectPr w:rsidR="00CB2221" w:rsidRPr="00CB2221">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1236E7" w14:textId="77777777" w:rsidR="003B52FA" w:rsidRDefault="003B52FA" w:rsidP="00E70672">
      <w:r>
        <w:separator/>
      </w:r>
    </w:p>
  </w:endnote>
  <w:endnote w:type="continuationSeparator" w:id="0">
    <w:p w14:paraId="5E0695A5" w14:textId="77777777" w:rsidR="003B52FA" w:rsidRDefault="003B52FA" w:rsidP="00E706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0DAAD4" w14:textId="77777777" w:rsidR="003B52FA" w:rsidRDefault="003B52FA" w:rsidP="00E70672">
      <w:r>
        <w:separator/>
      </w:r>
    </w:p>
  </w:footnote>
  <w:footnote w:type="continuationSeparator" w:id="0">
    <w:p w14:paraId="510C3FB3" w14:textId="77777777" w:rsidR="003B52FA" w:rsidRDefault="003B52FA" w:rsidP="00E706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E8908" w14:textId="1E8700A7" w:rsidR="00E70672" w:rsidRPr="00E70672" w:rsidRDefault="00E70672">
    <w:pPr>
      <w:pStyle w:val="Header"/>
      <w:rPr>
        <w:lang w:val="en-US"/>
      </w:rPr>
    </w:pPr>
    <w:r>
      <w:rPr>
        <w:noProof/>
      </w:rPr>
      <mc:AlternateContent>
        <mc:Choice Requires="wps">
          <w:drawing>
            <wp:anchor distT="0" distB="0" distL="114300" distR="114300" simplePos="0" relativeHeight="251659264" behindDoc="0" locked="0" layoutInCell="1" allowOverlap="1" wp14:anchorId="025BD0DA" wp14:editId="1767DF9D">
              <wp:simplePos x="0" y="0"/>
              <wp:positionH relativeFrom="page">
                <wp:align>center</wp:align>
              </wp:positionH>
              <mc:AlternateContent>
                <mc:Choice Requires="wp14">
                  <wp:positionV relativeFrom="page">
                    <wp14:pctPosVOffset>3000</wp14:pctPosVOffset>
                  </wp:positionV>
                </mc:Choice>
                <mc:Fallback>
                  <wp:positionV relativeFrom="page">
                    <wp:posOffset>32067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55760336"/>
                            <w:dataBinding w:prefixMappings="xmlns:ns0='http://purl.org/dc/elements/1.1/' xmlns:ns1='http://schemas.openxmlformats.org/package/2006/metadata/core-properties' " w:xpath="/ns1:coreProperties[1]/ns0:title[1]" w:storeItemID="{6C3C8BC8-F283-45AE-878A-BAB7291924A1}"/>
                            <w15:appearance w15:val="hidden"/>
                            <w:text/>
                          </w:sdtPr>
                          <w:sdtEndPr/>
                          <w:sdtContent>
                            <w:p w14:paraId="2F7913F4" w14:textId="6DB7C42B" w:rsidR="00E70672" w:rsidRDefault="00E70672">
                              <w:pPr>
                                <w:pStyle w:val="NoSpacing"/>
                                <w:jc w:val="center"/>
                                <w:rPr>
                                  <w:b/>
                                  <w:caps/>
                                  <w:spacing w:val="20"/>
                                  <w:sz w:val="28"/>
                                  <w:szCs w:val="28"/>
                                </w:rPr>
                              </w:pPr>
                              <w:r>
                                <w:rPr>
                                  <w:b/>
                                  <w:caps/>
                                  <w:spacing w:val="20"/>
                                  <w:sz w:val="28"/>
                                  <w:szCs w:val="28"/>
                                </w:rPr>
                                <w:t>NORTH CAROLINA PEER SUPPORT SPECIALIST TRAINING APPLICATI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025BD0DA"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" fillcolor="#44546a [3215]" stroked="f" strokeweight="1pt">
              <v:textbox inset=",0,,0">
                <w:txbxContent>
                  <w:sdt>
                    <w:sdtPr>
                      <w:rPr>
                        <w:b/>
                        <w:caps/>
                        <w:spacing w:val="20"/>
                        <w:sz w:val="28"/>
                        <w:szCs w:val="28"/>
                      </w:rPr>
                      <w:alias w:val="Title"/>
                      <w:tag w:val=""/>
                      <w:id w:val="-155760336"/>
                      <w:dataBinding w:prefixMappings="xmlns:ns0='http://purl.org/dc/elements/1.1/' xmlns:ns1='http://schemas.openxmlformats.org/package/2006/metadata/core-properties' " w:xpath="/ns1:coreProperties[1]/ns0:title[1]" w:storeItemID="{6C3C8BC8-F283-45AE-878A-BAB7291924A1}"/>
                      <w15:appearance w15:val="hidden"/>
                      <w:text/>
                    </w:sdtPr>
                    <w:sdtEndPr/>
                    <w:sdtContent>
                      <w:p w14:paraId="2F7913F4" w14:textId="6DB7C42B" w:rsidR="00E70672" w:rsidRDefault="00E70672">
                        <w:pPr>
                          <w:pStyle w:val="NoSpacing"/>
                          <w:jc w:val="center"/>
                          <w:rPr>
                            <w:b/>
                            <w:caps/>
                            <w:spacing w:val="20"/>
                            <w:sz w:val="28"/>
                            <w:szCs w:val="28"/>
                          </w:rPr>
                        </w:pPr>
                        <w:r>
                          <w:rPr>
                            <w:b/>
                            <w:caps/>
                            <w:spacing w:val="20"/>
                            <w:sz w:val="28"/>
                            <w:szCs w:val="28"/>
                          </w:rPr>
                          <w:t>NORTH CAROLINA PEER SUPPORT SPECIALIST TRAINING APPLICATION</w:t>
                        </w:r>
                      </w:p>
                    </w:sdtContent>
                  </w:sdt>
                </w:txbxContent>
              </v:textbox>
              <w10:wrap anchorx="page" anchory="page"/>
            </v:rect>
          </w:pict>
        </mc:Fallback>
      </mc:AlternateContent>
    </w:r>
  </w:p>
  <w:p w14:paraId="308A08B3" w14:textId="77777777" w:rsidR="00E70672" w:rsidRDefault="00E706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967938"/>
    <w:multiLevelType w:val="hybridMultilevel"/>
    <w:tmpl w:val="6818E518"/>
    <w:lvl w:ilvl="0" w:tplc="738E6BFC">
      <w:start w:val="1"/>
      <w:numFmt w:val="bullet"/>
      <w:lvlText w:val="•"/>
      <w:lvlJc w:val="left"/>
      <w:pPr>
        <w:ind w:left="211"/>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1" w:tplc="0F0EF2B4">
      <w:start w:val="1"/>
      <w:numFmt w:val="bullet"/>
      <w:lvlText w:val="o"/>
      <w:lvlJc w:val="left"/>
      <w:pPr>
        <w:ind w:left="108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2" w:tplc="7E6091CC">
      <w:start w:val="1"/>
      <w:numFmt w:val="bullet"/>
      <w:lvlText w:val="▪"/>
      <w:lvlJc w:val="left"/>
      <w:pPr>
        <w:ind w:left="180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3" w:tplc="C710672E">
      <w:start w:val="1"/>
      <w:numFmt w:val="bullet"/>
      <w:lvlText w:val="•"/>
      <w:lvlJc w:val="left"/>
      <w:pPr>
        <w:ind w:left="252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4" w:tplc="B3CC3D78">
      <w:start w:val="1"/>
      <w:numFmt w:val="bullet"/>
      <w:lvlText w:val="o"/>
      <w:lvlJc w:val="left"/>
      <w:pPr>
        <w:ind w:left="324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5" w:tplc="97FE8230">
      <w:start w:val="1"/>
      <w:numFmt w:val="bullet"/>
      <w:lvlText w:val="▪"/>
      <w:lvlJc w:val="left"/>
      <w:pPr>
        <w:ind w:left="396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6" w:tplc="E6A26CBA">
      <w:start w:val="1"/>
      <w:numFmt w:val="bullet"/>
      <w:lvlText w:val="•"/>
      <w:lvlJc w:val="left"/>
      <w:pPr>
        <w:ind w:left="468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7" w:tplc="A4F6137E">
      <w:start w:val="1"/>
      <w:numFmt w:val="bullet"/>
      <w:lvlText w:val="o"/>
      <w:lvlJc w:val="left"/>
      <w:pPr>
        <w:ind w:left="540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8" w:tplc="197AAA9A">
      <w:start w:val="1"/>
      <w:numFmt w:val="bullet"/>
      <w:lvlText w:val="▪"/>
      <w:lvlJc w:val="left"/>
      <w:pPr>
        <w:ind w:left="612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abstractNum>
  <w:abstractNum w:abstractNumId="1" w15:restartNumberingAfterBreak="0">
    <w:nsid w:val="25C232EE"/>
    <w:multiLevelType w:val="hybridMultilevel"/>
    <w:tmpl w:val="3BC43FFC"/>
    <w:lvl w:ilvl="0" w:tplc="3B00CA78">
      <w:start w:val="1"/>
      <w:numFmt w:val="bullet"/>
      <w:lvlText w:val="•"/>
      <w:lvlJc w:val="left"/>
      <w:pPr>
        <w:ind w:left="211"/>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1" w:tplc="DACA09C4">
      <w:start w:val="1"/>
      <w:numFmt w:val="bullet"/>
      <w:lvlText w:val="o"/>
      <w:lvlJc w:val="left"/>
      <w:pPr>
        <w:ind w:left="108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2" w:tplc="12465268">
      <w:start w:val="1"/>
      <w:numFmt w:val="bullet"/>
      <w:lvlText w:val="▪"/>
      <w:lvlJc w:val="left"/>
      <w:pPr>
        <w:ind w:left="180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3" w:tplc="C4E4D3E6">
      <w:start w:val="1"/>
      <w:numFmt w:val="bullet"/>
      <w:lvlText w:val="•"/>
      <w:lvlJc w:val="left"/>
      <w:pPr>
        <w:ind w:left="252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4" w:tplc="AB880416">
      <w:start w:val="1"/>
      <w:numFmt w:val="bullet"/>
      <w:lvlText w:val="o"/>
      <w:lvlJc w:val="left"/>
      <w:pPr>
        <w:ind w:left="324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5" w:tplc="33720A12">
      <w:start w:val="1"/>
      <w:numFmt w:val="bullet"/>
      <w:lvlText w:val="▪"/>
      <w:lvlJc w:val="left"/>
      <w:pPr>
        <w:ind w:left="396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6" w:tplc="CD861210">
      <w:start w:val="1"/>
      <w:numFmt w:val="bullet"/>
      <w:lvlText w:val="•"/>
      <w:lvlJc w:val="left"/>
      <w:pPr>
        <w:ind w:left="468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7" w:tplc="5DFC1936">
      <w:start w:val="1"/>
      <w:numFmt w:val="bullet"/>
      <w:lvlText w:val="o"/>
      <w:lvlJc w:val="left"/>
      <w:pPr>
        <w:ind w:left="540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8" w:tplc="B4F8FC88">
      <w:start w:val="1"/>
      <w:numFmt w:val="bullet"/>
      <w:lvlText w:val="▪"/>
      <w:lvlJc w:val="left"/>
      <w:pPr>
        <w:ind w:left="612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abstractNum>
  <w:abstractNum w:abstractNumId="2" w15:restartNumberingAfterBreak="0">
    <w:nsid w:val="2DE30746"/>
    <w:multiLevelType w:val="hybridMultilevel"/>
    <w:tmpl w:val="7B725A2A"/>
    <w:lvl w:ilvl="0" w:tplc="7E20103E">
      <w:start w:val="1"/>
      <w:numFmt w:val="bullet"/>
      <w:lvlText w:val="•"/>
      <w:lvlJc w:val="left"/>
      <w:pPr>
        <w:ind w:left="20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1" w:tplc="86D04F5C">
      <w:start w:val="1"/>
      <w:numFmt w:val="bullet"/>
      <w:lvlText w:val="o"/>
      <w:lvlJc w:val="left"/>
      <w:pPr>
        <w:ind w:left="108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2" w:tplc="F996B378">
      <w:start w:val="1"/>
      <w:numFmt w:val="bullet"/>
      <w:lvlText w:val="▪"/>
      <w:lvlJc w:val="left"/>
      <w:pPr>
        <w:ind w:left="180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3" w:tplc="739A515C">
      <w:start w:val="1"/>
      <w:numFmt w:val="bullet"/>
      <w:lvlText w:val="•"/>
      <w:lvlJc w:val="left"/>
      <w:pPr>
        <w:ind w:left="252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4" w:tplc="9F42395E">
      <w:start w:val="1"/>
      <w:numFmt w:val="bullet"/>
      <w:lvlText w:val="o"/>
      <w:lvlJc w:val="left"/>
      <w:pPr>
        <w:ind w:left="324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5" w:tplc="5B3EF1DE">
      <w:start w:val="1"/>
      <w:numFmt w:val="bullet"/>
      <w:lvlText w:val="▪"/>
      <w:lvlJc w:val="left"/>
      <w:pPr>
        <w:ind w:left="396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6" w:tplc="874E3C6A">
      <w:start w:val="1"/>
      <w:numFmt w:val="bullet"/>
      <w:lvlText w:val="•"/>
      <w:lvlJc w:val="left"/>
      <w:pPr>
        <w:ind w:left="468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7" w:tplc="FF867E06">
      <w:start w:val="1"/>
      <w:numFmt w:val="bullet"/>
      <w:lvlText w:val="o"/>
      <w:lvlJc w:val="left"/>
      <w:pPr>
        <w:ind w:left="540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8" w:tplc="3D820168">
      <w:start w:val="1"/>
      <w:numFmt w:val="bullet"/>
      <w:lvlText w:val="▪"/>
      <w:lvlJc w:val="left"/>
      <w:pPr>
        <w:ind w:left="612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abstractNum>
  <w:abstractNum w:abstractNumId="3" w15:restartNumberingAfterBreak="0">
    <w:nsid w:val="329B23E1"/>
    <w:multiLevelType w:val="hybridMultilevel"/>
    <w:tmpl w:val="66BA89DC"/>
    <w:lvl w:ilvl="0" w:tplc="34E0E8DC">
      <w:start w:val="1"/>
      <w:numFmt w:val="bullet"/>
      <w:lvlText w:val="•"/>
      <w:lvlJc w:val="left"/>
      <w:pPr>
        <w:ind w:left="20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1" w:tplc="DFE4D402">
      <w:start w:val="1"/>
      <w:numFmt w:val="bullet"/>
      <w:lvlText w:val="o"/>
      <w:lvlJc w:val="left"/>
      <w:pPr>
        <w:ind w:left="108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2" w:tplc="03D2F8FA">
      <w:start w:val="1"/>
      <w:numFmt w:val="bullet"/>
      <w:lvlText w:val="▪"/>
      <w:lvlJc w:val="left"/>
      <w:pPr>
        <w:ind w:left="180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3" w:tplc="4B6CEE5E">
      <w:start w:val="1"/>
      <w:numFmt w:val="bullet"/>
      <w:lvlText w:val="•"/>
      <w:lvlJc w:val="left"/>
      <w:pPr>
        <w:ind w:left="252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4" w:tplc="394EE0B4">
      <w:start w:val="1"/>
      <w:numFmt w:val="bullet"/>
      <w:lvlText w:val="o"/>
      <w:lvlJc w:val="left"/>
      <w:pPr>
        <w:ind w:left="324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5" w:tplc="14CA0794">
      <w:start w:val="1"/>
      <w:numFmt w:val="bullet"/>
      <w:lvlText w:val="▪"/>
      <w:lvlJc w:val="left"/>
      <w:pPr>
        <w:ind w:left="396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6" w:tplc="2362BEF8">
      <w:start w:val="1"/>
      <w:numFmt w:val="bullet"/>
      <w:lvlText w:val="•"/>
      <w:lvlJc w:val="left"/>
      <w:pPr>
        <w:ind w:left="468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7" w:tplc="A5984C00">
      <w:start w:val="1"/>
      <w:numFmt w:val="bullet"/>
      <w:lvlText w:val="o"/>
      <w:lvlJc w:val="left"/>
      <w:pPr>
        <w:ind w:left="540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lvl w:ilvl="8" w:tplc="19540FB4">
      <w:start w:val="1"/>
      <w:numFmt w:val="bullet"/>
      <w:lvlText w:val="▪"/>
      <w:lvlJc w:val="left"/>
      <w:pPr>
        <w:ind w:left="6120"/>
      </w:pPr>
      <w:rPr>
        <w:rFonts w:ascii="Calibri" w:eastAsia="Calibri" w:hAnsi="Calibri" w:cs="Calibri"/>
        <w:b w:val="0"/>
        <w:i w:val="0"/>
        <w:strike w:val="0"/>
        <w:dstrike w:val="0"/>
        <w:color w:val="181717"/>
        <w:sz w:val="20"/>
        <w:szCs w:val="20"/>
        <w:u w:val="none" w:color="000000"/>
        <w:bdr w:val="none" w:sz="0" w:space="0" w:color="auto"/>
        <w:shd w:val="clear" w:color="auto" w:fill="auto"/>
        <w:vertAlign w:val="baseline"/>
      </w:rPr>
    </w:lvl>
  </w:abstractNum>
  <w:abstractNum w:abstractNumId="4" w15:restartNumberingAfterBreak="0">
    <w:nsid w:val="37A16220"/>
    <w:multiLevelType w:val="hybridMultilevel"/>
    <w:tmpl w:val="6A6C4984"/>
    <w:lvl w:ilvl="0" w:tplc="762CE798">
      <w:start w:val="1"/>
      <w:numFmt w:val="upperLetter"/>
      <w:lvlText w:val="%1)"/>
      <w:lvlJc w:val="left"/>
      <w:pPr>
        <w:ind w:left="720" w:hanging="360"/>
      </w:pPr>
      <w:rPr>
        <w:rFonts w:hint="default"/>
        <w:color w:val="4A4B5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B746975"/>
    <w:multiLevelType w:val="hybridMultilevel"/>
    <w:tmpl w:val="E20EC0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4D033AE"/>
    <w:multiLevelType w:val="hybridMultilevel"/>
    <w:tmpl w:val="A49203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5"/>
  </w:num>
  <w:num w:numId="4">
    <w:abstractNumId w:val="6"/>
  </w:num>
  <w:num w:numId="5">
    <w:abstractNumId w:val="2"/>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oNotDisplayPageBoundarie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wMzE1MTcwN7UwsbRU0lEKTi0uzszPAykwrAUAIbpgoCwAAAA="/>
  </w:docVars>
  <w:rsids>
    <w:rsidRoot w:val="00E70672"/>
    <w:rsid w:val="000117E7"/>
    <w:rsid w:val="0004590A"/>
    <w:rsid w:val="00075D54"/>
    <w:rsid w:val="000870B6"/>
    <w:rsid w:val="000B26E4"/>
    <w:rsid w:val="000F5305"/>
    <w:rsid w:val="00151CA9"/>
    <w:rsid w:val="00187DDD"/>
    <w:rsid w:val="00233520"/>
    <w:rsid w:val="00241B8E"/>
    <w:rsid w:val="002B0115"/>
    <w:rsid w:val="002C3166"/>
    <w:rsid w:val="003353BF"/>
    <w:rsid w:val="003B34C1"/>
    <w:rsid w:val="003B52FA"/>
    <w:rsid w:val="00426B83"/>
    <w:rsid w:val="004D398B"/>
    <w:rsid w:val="004E63C8"/>
    <w:rsid w:val="00527461"/>
    <w:rsid w:val="00594D5D"/>
    <w:rsid w:val="005E49BF"/>
    <w:rsid w:val="00602CCB"/>
    <w:rsid w:val="006B4B13"/>
    <w:rsid w:val="00730FE5"/>
    <w:rsid w:val="007D060F"/>
    <w:rsid w:val="0081127D"/>
    <w:rsid w:val="0084543A"/>
    <w:rsid w:val="0086092D"/>
    <w:rsid w:val="00860AA5"/>
    <w:rsid w:val="008C0637"/>
    <w:rsid w:val="008C1E51"/>
    <w:rsid w:val="009112FB"/>
    <w:rsid w:val="00915684"/>
    <w:rsid w:val="00925DDA"/>
    <w:rsid w:val="00951A22"/>
    <w:rsid w:val="00954F42"/>
    <w:rsid w:val="009C4364"/>
    <w:rsid w:val="00A121C6"/>
    <w:rsid w:val="00A33103"/>
    <w:rsid w:val="00A421D6"/>
    <w:rsid w:val="00A97101"/>
    <w:rsid w:val="00AD04CB"/>
    <w:rsid w:val="00B3336E"/>
    <w:rsid w:val="00B35B32"/>
    <w:rsid w:val="00C16B74"/>
    <w:rsid w:val="00C21E0C"/>
    <w:rsid w:val="00C312D7"/>
    <w:rsid w:val="00CB2221"/>
    <w:rsid w:val="00D53827"/>
    <w:rsid w:val="00D74978"/>
    <w:rsid w:val="00DB187E"/>
    <w:rsid w:val="00E049C3"/>
    <w:rsid w:val="00E07D98"/>
    <w:rsid w:val="00E24D5F"/>
    <w:rsid w:val="00E65C4C"/>
    <w:rsid w:val="00E70672"/>
    <w:rsid w:val="00EA7FBB"/>
    <w:rsid w:val="00ED67C4"/>
    <w:rsid w:val="00F66077"/>
    <w:rsid w:val="00F71369"/>
    <w:rsid w:val="00FC0121"/>
    <w:rsid w:val="00FC7B8B"/>
  </w:rsids>
  <m:mathPr>
    <m:mathFont m:val="Cambria Math"/>
    <m:brkBin m:val="before"/>
    <m:brkBinSub m:val="--"/>
    <m:smallFrac m:val="0"/>
    <m:dispDef/>
    <m:lMargin m:val="0"/>
    <m:rMargin m:val="0"/>
    <m:defJc m:val="centerGroup"/>
    <m:wrapIndent m:val="1440"/>
    <m:intLim m:val="subSup"/>
    <m:naryLim m:val="undOvr"/>
  </m:mathPr>
  <w:themeFontLang w:val="en-V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E1EA6A"/>
  <w15:chartTrackingRefBased/>
  <w15:docId w15:val="{AFCCE0DF-25CC-4D44-9002-30CC1B58B2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V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next w:val="Normal"/>
    <w:link w:val="Heading1Char"/>
    <w:uiPriority w:val="9"/>
    <w:qFormat/>
    <w:rsid w:val="00E70672"/>
    <w:pPr>
      <w:keepNext/>
      <w:keepLines/>
      <w:spacing w:after="64" w:line="259" w:lineRule="auto"/>
      <w:ind w:left="17" w:hanging="10"/>
      <w:outlineLvl w:val="0"/>
    </w:pPr>
    <w:rPr>
      <w:rFonts w:ascii="Calibri" w:eastAsia="Calibri" w:hAnsi="Calibri" w:cs="Calibri"/>
      <w:b/>
      <w:color w:val="181717"/>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0672"/>
    <w:rPr>
      <w:rFonts w:ascii="Calibri" w:eastAsia="Calibri" w:hAnsi="Calibri" w:cs="Calibri"/>
      <w:b/>
      <w:color w:val="181717"/>
      <w:szCs w:val="22"/>
      <w:lang w:val="en-US"/>
    </w:rPr>
  </w:style>
  <w:style w:type="paragraph" w:styleId="Header">
    <w:name w:val="header"/>
    <w:basedOn w:val="Normal"/>
    <w:link w:val="HeaderChar"/>
    <w:uiPriority w:val="99"/>
    <w:unhideWhenUsed/>
    <w:rsid w:val="00E70672"/>
    <w:pPr>
      <w:tabs>
        <w:tab w:val="center" w:pos="4513"/>
        <w:tab w:val="right" w:pos="9026"/>
      </w:tabs>
    </w:pPr>
  </w:style>
  <w:style w:type="character" w:customStyle="1" w:styleId="HeaderChar">
    <w:name w:val="Header Char"/>
    <w:basedOn w:val="DefaultParagraphFont"/>
    <w:link w:val="Header"/>
    <w:uiPriority w:val="99"/>
    <w:rsid w:val="00E70672"/>
  </w:style>
  <w:style w:type="paragraph" w:styleId="Footer">
    <w:name w:val="footer"/>
    <w:basedOn w:val="Normal"/>
    <w:link w:val="FooterChar"/>
    <w:uiPriority w:val="99"/>
    <w:unhideWhenUsed/>
    <w:rsid w:val="00E70672"/>
    <w:pPr>
      <w:tabs>
        <w:tab w:val="center" w:pos="4513"/>
        <w:tab w:val="right" w:pos="9026"/>
      </w:tabs>
    </w:pPr>
  </w:style>
  <w:style w:type="character" w:customStyle="1" w:styleId="FooterChar">
    <w:name w:val="Footer Char"/>
    <w:basedOn w:val="DefaultParagraphFont"/>
    <w:link w:val="Footer"/>
    <w:uiPriority w:val="99"/>
    <w:rsid w:val="00E70672"/>
  </w:style>
  <w:style w:type="paragraph" w:styleId="NoSpacing">
    <w:name w:val="No Spacing"/>
    <w:uiPriority w:val="1"/>
    <w:qFormat/>
    <w:rsid w:val="00E70672"/>
    <w:rPr>
      <w:rFonts w:eastAsiaTheme="minorEastAsia"/>
      <w:sz w:val="22"/>
      <w:szCs w:val="22"/>
      <w:lang w:val="en-US" w:eastAsia="zh-CN"/>
    </w:rPr>
  </w:style>
  <w:style w:type="paragraph" w:styleId="ListParagraph">
    <w:name w:val="List Paragraph"/>
    <w:basedOn w:val="Normal"/>
    <w:uiPriority w:val="34"/>
    <w:qFormat/>
    <w:rsid w:val="00E70672"/>
    <w:pPr>
      <w:ind w:left="720"/>
      <w:contextualSpacing/>
    </w:pPr>
  </w:style>
  <w:style w:type="character" w:styleId="Hyperlink">
    <w:name w:val="Hyperlink"/>
    <w:basedOn w:val="DefaultParagraphFont"/>
    <w:uiPriority w:val="99"/>
    <w:unhideWhenUsed/>
    <w:rsid w:val="00E70672"/>
    <w:rPr>
      <w:color w:val="0563C1" w:themeColor="hyperlink"/>
      <w:u w:val="single"/>
    </w:rPr>
  </w:style>
  <w:style w:type="character" w:styleId="UnresolvedMention">
    <w:name w:val="Unresolved Mention"/>
    <w:basedOn w:val="DefaultParagraphFont"/>
    <w:uiPriority w:val="99"/>
    <w:semiHidden/>
    <w:unhideWhenUsed/>
    <w:rsid w:val="00E70672"/>
    <w:rPr>
      <w:color w:val="605E5C"/>
      <w:shd w:val="clear" w:color="auto" w:fill="E1DFDD"/>
    </w:rPr>
  </w:style>
  <w:style w:type="table" w:customStyle="1" w:styleId="TableGrid">
    <w:name w:val="TableGrid"/>
    <w:rsid w:val="00CB2221"/>
    <w:rPr>
      <w:rFonts w:eastAsiaTheme="minorEastAsia"/>
      <w:sz w:val="22"/>
      <w:szCs w:val="22"/>
      <w:lang w:val="en-US"/>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4817923">
      <w:bodyDiv w:val="1"/>
      <w:marLeft w:val="0"/>
      <w:marRight w:val="0"/>
      <w:marTop w:val="0"/>
      <w:marBottom w:val="0"/>
      <w:divBdr>
        <w:top w:val="none" w:sz="0" w:space="0" w:color="auto"/>
        <w:left w:val="none" w:sz="0" w:space="0" w:color="auto"/>
        <w:bottom w:val="none" w:sz="0" w:space="0" w:color="auto"/>
        <w:right w:val="none" w:sz="0" w:space="0" w:color="auto"/>
      </w:divBdr>
    </w:div>
    <w:div w:id="772168881">
      <w:bodyDiv w:val="1"/>
      <w:marLeft w:val="0"/>
      <w:marRight w:val="0"/>
      <w:marTop w:val="0"/>
      <w:marBottom w:val="0"/>
      <w:divBdr>
        <w:top w:val="none" w:sz="0" w:space="0" w:color="auto"/>
        <w:left w:val="none" w:sz="0" w:space="0" w:color="auto"/>
        <w:bottom w:val="none" w:sz="0" w:space="0" w:color="auto"/>
        <w:right w:val="none" w:sz="0" w:space="0" w:color="auto"/>
      </w:divBdr>
    </w:div>
    <w:div w:id="980575249">
      <w:bodyDiv w:val="1"/>
      <w:marLeft w:val="0"/>
      <w:marRight w:val="0"/>
      <w:marTop w:val="0"/>
      <w:marBottom w:val="0"/>
      <w:divBdr>
        <w:top w:val="none" w:sz="0" w:space="0" w:color="auto"/>
        <w:left w:val="none" w:sz="0" w:space="0" w:color="auto"/>
        <w:bottom w:val="none" w:sz="0" w:space="0" w:color="auto"/>
        <w:right w:val="none" w:sz="0" w:space="0" w:color="auto"/>
      </w:divBdr>
    </w:div>
    <w:div w:id="1073696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xtendingyourportfolio@gmail.com" TargetMode="External"/><Relationship Id="rId3" Type="http://schemas.openxmlformats.org/officeDocument/2006/relationships/settings" Target="settings.xml"/><Relationship Id="rId7" Type="http://schemas.openxmlformats.org/officeDocument/2006/relationships/hyperlink" Target="mailto:extendingyourportfolio@gmail.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Extendingyourportfolio@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6</Pages>
  <Words>1233</Words>
  <Characters>703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NORTH CAROLINA PEER SUPPORT SPECIALIST TRAINING APPLICATION</vt:lpstr>
    </vt:vector>
  </TitlesOfParts>
  <Company/>
  <LinksUpToDate>false</LinksUpToDate>
  <CharactersWithSpaces>8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 CAROLINA PEER SUPPORT SPECIALIST TRAINING APPLICATION</dc:title>
  <dc:subject/>
  <dc:creator>Tabitha Evans</dc:creator>
  <cp:keywords/>
  <dc:description/>
  <cp:lastModifiedBy>Tabitha Evans</cp:lastModifiedBy>
  <cp:revision>3</cp:revision>
  <cp:lastPrinted>2021-04-30T21:57:00Z</cp:lastPrinted>
  <dcterms:created xsi:type="dcterms:W3CDTF">2023-05-10T10:02:00Z</dcterms:created>
  <dcterms:modified xsi:type="dcterms:W3CDTF">2023-06-14T08:48:00Z</dcterms:modified>
</cp:coreProperties>
</file>